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265E" w14:textId="77777777" w:rsidR="00FB5F46" w:rsidRDefault="00FB5F46" w:rsidP="00FB5F46">
      <w:pPr>
        <w:pStyle w:val="NoSpacing"/>
      </w:pP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 xml:space="preserve">ractices participating in </w:t>
      </w:r>
      <w:proofErr w:type="gramStart"/>
      <w:r w:rsidRPr="000A737D">
        <w:rPr>
          <w:rFonts w:cs="Arial"/>
          <w:sz w:val="24"/>
          <w:szCs w:val="24"/>
        </w:rPr>
        <w:t>South Western</w:t>
      </w:r>
      <w:proofErr w:type="gramEnd"/>
      <w:r w:rsidRPr="000A737D">
        <w:rPr>
          <w:rFonts w:cs="Arial"/>
          <w:sz w:val="24"/>
          <w:szCs w:val="24"/>
        </w:rPr>
        <w:t xml:space="preserve">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7DD54E52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Text Box 1" o:sp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</w:t>
      </w:r>
      <w:r w:rsidR="00796470">
        <w:rPr>
          <w:rFonts w:cs="Arial"/>
          <w:sz w:val="24"/>
          <w:szCs w:val="24"/>
        </w:rPr>
        <w:t xml:space="preserve">POLAR reports </w:t>
      </w:r>
      <w:r w:rsidR="004616A2">
        <w:rPr>
          <w:rFonts w:cs="Arial"/>
          <w:sz w:val="24"/>
          <w:szCs w:val="24"/>
        </w:rPr>
        <w:t>&amp; formulating sustainable solutions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Text Box 3" o:sp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Text Box 4" o:sp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55C0DC68" w14:textId="5D977998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48D05A1C">
        <w:rPr>
          <w:rFonts w:cs="Arial"/>
          <w:sz w:val="24"/>
          <w:szCs w:val="24"/>
        </w:rPr>
        <w:t>Part 3: Review</w:t>
      </w:r>
      <w:r w:rsidR="005B0A87" w:rsidRPr="48D05A1C">
        <w:rPr>
          <w:rFonts w:cs="Arial"/>
          <w:sz w:val="24"/>
          <w:szCs w:val="24"/>
        </w:rPr>
        <w:t>ing</w:t>
      </w:r>
      <w:r w:rsidRPr="48D05A1C">
        <w:rPr>
          <w:rFonts w:cs="Arial"/>
          <w:sz w:val="24"/>
          <w:szCs w:val="24"/>
        </w:rPr>
        <w:t xml:space="preserve"> the Plan and </w:t>
      </w:r>
      <w:r w:rsidR="0065183E" w:rsidRPr="48D05A1C">
        <w:rPr>
          <w:rFonts w:cs="Arial"/>
          <w:sz w:val="24"/>
          <w:szCs w:val="24"/>
        </w:rPr>
        <w:t>considering your next step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727A5797" w:rsidR="00F43CF1" w:rsidRPr="00076D63" w:rsidRDefault="00F43CF1" w:rsidP="00076D63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t>For support in the design and implementation of the Model for Improvement in your general practice contact us on 02 4632 3000 or speak to your Practice Support Officer</w:t>
      </w:r>
      <w:r w:rsidR="00193BDD" w:rsidRPr="00076D63">
        <w:rPr>
          <w:rFonts w:cs="Arial"/>
          <w:sz w:val="24"/>
          <w:szCs w:val="24"/>
        </w:rPr>
        <w:t xml:space="preserve"> /</w:t>
      </w:r>
      <w:r w:rsidR="00E04CD1">
        <w:rPr>
          <w:rFonts w:cs="Arial"/>
          <w:sz w:val="24"/>
          <w:szCs w:val="24"/>
        </w:rPr>
        <w:t xml:space="preserve"> Practice Advancement Officer </w:t>
      </w:r>
      <w:r w:rsidR="001A2D5E">
        <w:rPr>
          <w:rFonts w:cs="Arial"/>
          <w:sz w:val="24"/>
          <w:szCs w:val="24"/>
        </w:rPr>
        <w:t xml:space="preserve">/ </w:t>
      </w:r>
      <w:r w:rsidR="001A2D5E" w:rsidRPr="00076D63">
        <w:rPr>
          <w:rFonts w:cs="Arial"/>
          <w:sz w:val="24"/>
          <w:szCs w:val="24"/>
        </w:rPr>
        <w:t>Clinical</w:t>
      </w:r>
      <w:r w:rsidR="00E04CD1">
        <w:rPr>
          <w:rFonts w:cs="Arial"/>
          <w:sz w:val="24"/>
          <w:szCs w:val="24"/>
        </w:rPr>
        <w:t xml:space="preserve"> and Quality</w:t>
      </w:r>
      <w:r w:rsidR="00193BDD" w:rsidRPr="00076D63">
        <w:rPr>
          <w:rFonts w:cs="Arial"/>
          <w:sz w:val="24"/>
          <w:szCs w:val="24"/>
        </w:rPr>
        <w:t xml:space="preserve"> Improvement Officer</w:t>
      </w:r>
      <w:r w:rsidRPr="00076D63">
        <w:rPr>
          <w:rFonts w:cs="Arial"/>
          <w:sz w:val="24"/>
          <w:szCs w:val="24"/>
        </w:rPr>
        <w:t>.</w:t>
      </w:r>
    </w:p>
    <w:p w14:paraId="2749D7D9" w14:textId="50F215E8" w:rsidR="00DC5023" w:rsidRPr="00D847A0" w:rsidRDefault="00DC5023" w:rsidP="58F1D0E7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br w:type="page"/>
      </w:r>
    </w:p>
    <w:p w14:paraId="5B3DB425" w14:textId="10540AF5" w:rsidR="00DC5023" w:rsidRPr="00D847A0" w:rsidRDefault="000C705A" w:rsidP="00DB5E32">
      <w:pPr>
        <w:rPr>
          <w:rFonts w:cs="Arial"/>
          <w:sz w:val="24"/>
          <w:szCs w:val="24"/>
        </w:rPr>
      </w:pPr>
      <w:r w:rsidRPr="75AFDE16">
        <w:rPr>
          <w:rFonts w:cs="Arial"/>
          <w:b/>
          <w:bCs/>
          <w:sz w:val="28"/>
          <w:szCs w:val="28"/>
        </w:rPr>
        <w:t>MFI Start Date</w:t>
      </w:r>
      <w:r w:rsidR="00E80CB8" w:rsidRPr="75AFDE16">
        <w:rPr>
          <w:rFonts w:cs="Arial"/>
          <w:b/>
          <w:bCs/>
          <w:sz w:val="28"/>
          <w:szCs w:val="28"/>
        </w:rPr>
        <w:t xml:space="preserve">: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-1332829363"/>
          <w:placeholder>
            <w:docPart w:val="03D8E7BD0FDD4A49954CA4193D7B3D49"/>
          </w:placeholder>
          <w:date w:fullDate="2025-02-18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1A2D5E">
            <w:rPr>
              <w:rFonts w:cs="Arial"/>
              <w:color w:val="000000" w:themeColor="text1"/>
              <w:sz w:val="24"/>
              <w:szCs w:val="24"/>
              <w:u w:val="single"/>
            </w:rPr>
            <w:t>18/02/2025</w:t>
          </w:r>
        </w:sdtContent>
      </w:sdt>
      <w:r w:rsidR="00E80CB8">
        <w:rPr>
          <w:rFonts w:cs="Arial"/>
          <w:sz w:val="24"/>
          <w:szCs w:val="24"/>
        </w:rPr>
        <w:t xml:space="preserve"> </w:t>
      </w:r>
      <w:r w:rsidR="00E80CB8" w:rsidRPr="00CB2FBD">
        <w:rPr>
          <w:rFonts w:cs="Arial"/>
          <w:sz w:val="24"/>
          <w:szCs w:val="24"/>
        </w:rPr>
        <w:t xml:space="preserve"> </w:t>
      </w:r>
      <w:r w:rsidR="002639BD">
        <w:rPr>
          <w:rFonts w:cs="Arial"/>
          <w:sz w:val="24"/>
          <w:szCs w:val="24"/>
        </w:rPr>
        <w:t xml:space="preserve">      </w:t>
      </w:r>
      <w:r w:rsidR="00E80CB8" w:rsidRPr="75AFDE16">
        <w:rPr>
          <w:rFonts w:cs="Arial"/>
          <w:b/>
          <w:bCs/>
          <w:sz w:val="28"/>
          <w:szCs w:val="28"/>
        </w:rPr>
        <w:t xml:space="preserve"> </w:t>
      </w:r>
      <w:r w:rsidRPr="75AFDE16">
        <w:rPr>
          <w:rFonts w:cs="Arial"/>
          <w:b/>
          <w:bCs/>
          <w:sz w:val="28"/>
          <w:szCs w:val="28"/>
        </w:rPr>
        <w:t>MFI Number:</w:t>
      </w:r>
      <w:r w:rsidR="00EB51EB">
        <w:rPr>
          <w:rFonts w:cs="Arial"/>
          <w:b/>
          <w:bCs/>
          <w:sz w:val="28"/>
          <w:szCs w:val="28"/>
        </w:rPr>
        <w:t xml:space="preserve"> </w:t>
      </w:r>
      <w:r w:rsidR="001A2D5E" w:rsidRPr="001A2D5E">
        <w:rPr>
          <w:rFonts w:cs="Arial"/>
          <w:sz w:val="28"/>
          <w:szCs w:val="28"/>
        </w:rPr>
        <w:t>1</w:t>
      </w:r>
      <w:r w:rsidR="002639BD">
        <w:rPr>
          <w:rFonts w:cs="Arial"/>
          <w:sz w:val="28"/>
          <w:szCs w:val="28"/>
        </w:rPr>
        <w:t xml:space="preserve">                          </w:t>
      </w:r>
      <w:r w:rsidR="001A2D5E" w:rsidRPr="75AFDE16">
        <w:rPr>
          <w:rFonts w:cs="Arial"/>
          <w:b/>
          <w:bCs/>
          <w:sz w:val="28"/>
          <w:szCs w:val="28"/>
        </w:rPr>
        <w:t xml:space="preserve"> Practice</w:t>
      </w:r>
      <w:r w:rsidR="263767D0" w:rsidRPr="75AFDE16">
        <w:rPr>
          <w:rFonts w:cs="Arial"/>
          <w:b/>
          <w:bCs/>
          <w:sz w:val="28"/>
          <w:szCs w:val="28"/>
        </w:rPr>
        <w:t xml:space="preserve"> Name:</w:t>
      </w:r>
      <w:r w:rsidR="00EB51EB">
        <w:rPr>
          <w:rFonts w:cs="Arial"/>
          <w:b/>
          <w:bCs/>
          <w:sz w:val="28"/>
          <w:szCs w:val="28"/>
        </w:rPr>
        <w:t xml:space="preserve"> </w:t>
      </w:r>
      <w:r w:rsidR="00EB51EB" w:rsidRPr="001A2D5E">
        <w:rPr>
          <w:rFonts w:cs="Arial"/>
          <w:sz w:val="28"/>
          <w:szCs w:val="28"/>
        </w:rPr>
        <w:t>Care Centre Medical</w:t>
      </w:r>
      <w:r w:rsidRPr="75AFDE16">
        <w:rPr>
          <w:rFonts w:cs="Arial"/>
          <w:b/>
          <w:bCs/>
          <w:sz w:val="28"/>
          <w:szCs w:val="28"/>
        </w:rPr>
        <w:t xml:space="preserve">          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139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3"/>
        <w:gridCol w:w="3988"/>
        <w:gridCol w:w="1301"/>
        <w:gridCol w:w="8160"/>
      </w:tblGrid>
      <w:tr w:rsidR="00595A59" w:rsidRPr="000A737D" w14:paraId="598B5C3F" w14:textId="77777777" w:rsidTr="2118DD13">
        <w:trPr>
          <w:trHeight w:val="851"/>
        </w:trPr>
        <w:tc>
          <w:tcPr>
            <w:tcW w:w="451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49B2EEE" w14:textId="04408AE2" w:rsidR="00595A59" w:rsidRPr="000A737D" w:rsidRDefault="00595A59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946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E4381DC" w14:textId="43D01989" w:rsidR="00595A59" w:rsidRPr="000A737D" w:rsidRDefault="00595A59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What are some sustainable solutions* to address the issue?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* Sustainable solutions: an idea that will address the 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area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(s)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for improvement.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 </w:t>
            </w:r>
            <w:r w:rsidR="00816984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br/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E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.g., changes to standard procedures or reviewing the issue quarterly</w:t>
            </w:r>
          </w:p>
        </w:tc>
      </w:tr>
      <w:tr w:rsidR="00595A59" w:rsidRPr="000A737D" w14:paraId="79070575" w14:textId="77777777" w:rsidTr="2118DD13">
        <w:trPr>
          <w:trHeight w:val="725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97B59F2" w14:textId="424FFA19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426F6953" w14:textId="31FFBBD7" w:rsidR="00595A59" w:rsidRPr="00753375" w:rsidRDefault="243CDD0F" w:rsidP="00860721">
            <w:pPr>
              <w:pStyle w:val="NoSpacing"/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Area</w:t>
            </w:r>
            <w:r w:rsidRPr="19AD4D21">
              <w:rPr>
                <w:rFonts w:cs="Arial"/>
              </w:rPr>
              <w:t xml:space="preserve">: </w:t>
            </w:r>
            <w:r w:rsidR="00EB51EB">
              <w:rPr>
                <w:rFonts w:cs="Arial"/>
              </w:rPr>
              <w:t xml:space="preserve">Register current CDM Patients for </w:t>
            </w:r>
            <w:proofErr w:type="spellStart"/>
            <w:r w:rsidR="00EB51EB">
              <w:rPr>
                <w:rFonts w:cs="Arial"/>
              </w:rPr>
              <w:t>MyMedicare</w:t>
            </w:r>
            <w:proofErr w:type="spellEnd"/>
          </w:p>
          <w:p w14:paraId="2A72A9E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3C368017" w14:textId="52482664" w:rsidR="00595A59" w:rsidRPr="00753375" w:rsidRDefault="243CDD0F" w:rsidP="00860721">
            <w:pPr>
              <w:pStyle w:val="NoSpacing"/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Baseline</w:t>
            </w:r>
            <w:r w:rsidRPr="19AD4D21">
              <w:rPr>
                <w:rFonts w:cs="Arial"/>
              </w:rPr>
              <w:t xml:space="preserve">: </w:t>
            </w:r>
            <w:r w:rsidR="00C44A04">
              <w:rPr>
                <w:rFonts w:cs="Arial"/>
              </w:rPr>
              <w:t>121 patients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01C15AE9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F41C3F2" w14:textId="57D33DB9" w:rsidR="00595A59" w:rsidRPr="000A737D" w:rsidRDefault="00C52E83" w:rsidP="4A0DF4E6">
            <w:r w:rsidRPr="00C52E83">
              <w:t xml:space="preserve">Identify CDM patients who are not registered for </w:t>
            </w:r>
            <w:proofErr w:type="spellStart"/>
            <w:r w:rsidRPr="00C52E83">
              <w:t>MyMedicare</w:t>
            </w:r>
            <w:proofErr w:type="spellEnd"/>
          </w:p>
        </w:tc>
      </w:tr>
      <w:tr w:rsidR="00595A59" w:rsidRPr="000A737D" w14:paraId="4FDA0842" w14:textId="77777777" w:rsidTr="00EE3538">
        <w:trPr>
          <w:trHeight w:val="731"/>
        </w:trPr>
        <w:tc>
          <w:tcPr>
            <w:tcW w:w="523" w:type="dxa"/>
            <w:vMerge/>
            <w:tcBorders>
              <w:top w:val="nil"/>
            </w:tcBorders>
            <w:tcMar>
              <w:top w:w="57" w:type="dxa"/>
              <w:bottom w:w="57" w:type="dxa"/>
            </w:tcMar>
            <w:vAlign w:val="center"/>
          </w:tcPr>
          <w:p w14:paraId="02811636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2D3DCBA4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1207E5F" w14:textId="1AA80D78" w:rsidR="00595A59" w:rsidRPr="00A5624A" w:rsidRDefault="2C2E876C" w:rsidP="383E1B5A">
            <w:pPr>
              <w:rPr>
                <w:rFonts w:cs="Arial"/>
                <w:b/>
                <w:bCs/>
              </w:rPr>
            </w:pPr>
            <w:r w:rsidRPr="3CDD5EB1">
              <w:rPr>
                <w:rFonts w:cs="Arial"/>
                <w:b/>
                <w:bCs/>
              </w:rPr>
              <w:t xml:space="preserve">Solution </w:t>
            </w:r>
            <w:r w:rsidR="136DD3A0" w:rsidRPr="3CDD5EB1">
              <w:rPr>
                <w:rFonts w:cs="Arial"/>
                <w:b/>
                <w:bCs/>
              </w:rPr>
              <w:t>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1F105001" w14:textId="2ED45A37" w:rsidR="00595A59" w:rsidRPr="000A737D" w:rsidRDefault="00095485" w:rsidP="75AFDE16">
            <w:pPr>
              <w:pStyle w:val="NoSpacing"/>
            </w:pPr>
            <w:r w:rsidRPr="00095485">
              <w:t xml:space="preserve">Utilise and maintain </w:t>
            </w:r>
            <w:r w:rsidR="009C2789">
              <w:t xml:space="preserve">a </w:t>
            </w:r>
            <w:r w:rsidRPr="00095485">
              <w:t>reminder system</w:t>
            </w:r>
            <w:r w:rsidR="00216D74">
              <w:t xml:space="preserve"> to </w:t>
            </w:r>
            <w:r w:rsidR="009C2789">
              <w:t>prompt</w:t>
            </w:r>
            <w:r w:rsidR="00216D74">
              <w:t xml:space="preserve"> eligible CDM patients </w:t>
            </w:r>
            <w:r w:rsidR="009C2789">
              <w:t xml:space="preserve">about registering </w:t>
            </w:r>
          </w:p>
        </w:tc>
      </w:tr>
      <w:tr w:rsidR="3CDD5EB1" w14:paraId="6F9EA758" w14:textId="77777777" w:rsidTr="00251E6D">
        <w:trPr>
          <w:trHeight w:val="593"/>
        </w:trPr>
        <w:tc>
          <w:tcPr>
            <w:tcW w:w="523" w:type="dxa"/>
            <w:vMerge/>
            <w:tcBorders>
              <w:top w:val="nil"/>
              <w:bottom w:val="nil"/>
            </w:tcBorders>
            <w:tcMar>
              <w:top w:w="57" w:type="dxa"/>
              <w:bottom w:w="57" w:type="dxa"/>
            </w:tcMar>
            <w:vAlign w:val="center"/>
          </w:tcPr>
          <w:p w14:paraId="2BEA1EAA" w14:textId="77777777" w:rsidR="00854A9E" w:rsidRDefault="00854A9E"/>
        </w:tc>
        <w:tc>
          <w:tcPr>
            <w:tcW w:w="3988" w:type="dxa"/>
            <w:vMerge/>
            <w:tcBorders>
              <w:bottom w:val="nil"/>
            </w:tcBorders>
            <w:tcMar>
              <w:top w:w="57" w:type="dxa"/>
              <w:bottom w:w="57" w:type="dxa"/>
            </w:tcMar>
            <w:vAlign w:val="center"/>
          </w:tcPr>
          <w:p w14:paraId="0DBF2841" w14:textId="77777777" w:rsidR="00854A9E" w:rsidRDefault="00854A9E"/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2A8E33F4" w14:textId="502BC054" w:rsidR="3C75FFC7" w:rsidRDefault="3C75FFC7" w:rsidP="3CDD5EB1">
            <w:pPr>
              <w:rPr>
                <w:rFonts w:cs="Arial"/>
                <w:b/>
                <w:bCs/>
              </w:rPr>
            </w:pPr>
            <w:r w:rsidRPr="3CDD5EB1">
              <w:rPr>
                <w:rFonts w:cs="Arial"/>
                <w:b/>
                <w:bCs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364A1546" w14:textId="463A530D" w:rsidR="037A4A80" w:rsidRDefault="00095485" w:rsidP="3CDD5EB1">
            <w:pPr>
              <w:pStyle w:val="NoSpacing"/>
            </w:pPr>
            <w:r w:rsidRPr="00095485">
              <w:t>Encourage CDM patients to register during their next appointment</w:t>
            </w:r>
          </w:p>
        </w:tc>
      </w:tr>
      <w:tr w:rsidR="2118DD13" w14:paraId="11B76A16" w14:textId="77777777" w:rsidTr="00251E6D">
        <w:trPr>
          <w:trHeight w:val="447"/>
        </w:trPr>
        <w:tc>
          <w:tcPr>
            <w:tcW w:w="523" w:type="dxa"/>
            <w:tcBorders>
              <w:top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22D90A8" w14:textId="0D4C74DE" w:rsidR="2118DD13" w:rsidRDefault="2118DD13" w:rsidP="2118DD13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tcBorders>
              <w:top w:val="nil"/>
              <w:left w:val="single" w:sz="4" w:space="0" w:color="auto"/>
              <w:bottom w:val="nil"/>
            </w:tcBorders>
            <w:tcMar>
              <w:top w:w="57" w:type="dxa"/>
              <w:bottom w:w="57" w:type="dxa"/>
            </w:tcMar>
            <w:vAlign w:val="center"/>
          </w:tcPr>
          <w:p w14:paraId="261C53D4" w14:textId="45E82242" w:rsidR="2118DD13" w:rsidRDefault="2118DD13" w:rsidP="2118DD13">
            <w:pPr>
              <w:pStyle w:val="NoSpacing"/>
              <w:rPr>
                <w:rFonts w:cs="Arial"/>
                <w:b/>
                <w:bCs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48258FE" w14:textId="4541AE3C" w:rsidR="2118DD13" w:rsidRDefault="00B844CA" w:rsidP="2118DD13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olution 4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0BBE2A41" w14:textId="77777777" w:rsidR="00742CFB" w:rsidRDefault="00742CFB" w:rsidP="00742CFB">
            <w:pPr>
              <w:jc w:val="both"/>
              <w:rPr>
                <w:rFonts w:cs="Arial"/>
              </w:rPr>
            </w:pPr>
          </w:p>
          <w:p w14:paraId="3DC22D24" w14:textId="5308980E" w:rsidR="00742CFB" w:rsidRPr="00742CFB" w:rsidRDefault="00742CFB" w:rsidP="00742CFB">
            <w:pPr>
              <w:jc w:val="both"/>
              <w:rPr>
                <w:rFonts w:cs="Arial"/>
              </w:rPr>
            </w:pPr>
            <w:r w:rsidRPr="00742CFB">
              <w:rPr>
                <w:rFonts w:cs="Arial"/>
              </w:rPr>
              <w:t>Ensure correct documentation</w:t>
            </w:r>
          </w:p>
          <w:p w14:paraId="4E6F2CE1" w14:textId="6672550B" w:rsidR="2118DD13" w:rsidRDefault="2118DD13" w:rsidP="2118DD13">
            <w:pPr>
              <w:rPr>
                <w:rFonts w:cs="Arial"/>
              </w:rPr>
            </w:pPr>
          </w:p>
        </w:tc>
      </w:tr>
      <w:tr w:rsidR="00515A62" w14:paraId="1AAE7C65" w14:textId="77777777" w:rsidTr="00B844CA">
        <w:trPr>
          <w:trHeight w:val="300"/>
        </w:trPr>
        <w:tc>
          <w:tcPr>
            <w:tcW w:w="523" w:type="dxa"/>
            <w:tcBorders>
              <w:top w:val="nil"/>
              <w:right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83B8E6D" w14:textId="77777777" w:rsidR="00515A62" w:rsidRDefault="00515A62" w:rsidP="2118DD13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tcBorders>
              <w:top w:val="nil"/>
              <w:lef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D3C19D" w14:textId="77777777" w:rsidR="00515A62" w:rsidRDefault="00515A62" w:rsidP="2118DD13">
            <w:pPr>
              <w:pStyle w:val="NoSpacing"/>
              <w:rPr>
                <w:rFonts w:cs="Arial"/>
                <w:b/>
                <w:bCs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79B791F4" w14:textId="420E5AE3" w:rsidR="00515A62" w:rsidRDefault="00515A62" w:rsidP="2118DD13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olution 5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0DBFE15C" w14:textId="77777777" w:rsidR="00FB5D30" w:rsidRDefault="00FB5D30" w:rsidP="00FB5D30">
            <w:pPr>
              <w:jc w:val="both"/>
              <w:rPr>
                <w:rFonts w:cs="Arial"/>
              </w:rPr>
            </w:pPr>
          </w:p>
          <w:p w14:paraId="3E7153D7" w14:textId="3DFF7F35" w:rsidR="00FB5D30" w:rsidRPr="00FB5D30" w:rsidRDefault="00FB5D30" w:rsidP="00FB5D30">
            <w:pPr>
              <w:jc w:val="both"/>
              <w:rPr>
                <w:rFonts w:cs="Arial"/>
              </w:rPr>
            </w:pPr>
            <w:r w:rsidRPr="00FB5D30">
              <w:rPr>
                <w:rFonts w:cs="Arial"/>
              </w:rPr>
              <w:t xml:space="preserve">Educate patients on </w:t>
            </w:r>
            <w:proofErr w:type="spellStart"/>
            <w:r w:rsidRPr="00FB5D30">
              <w:rPr>
                <w:rFonts w:cs="Arial"/>
              </w:rPr>
              <w:t>MyMedicare</w:t>
            </w:r>
            <w:proofErr w:type="spellEnd"/>
            <w:r w:rsidRPr="00FB5D30">
              <w:rPr>
                <w:rFonts w:cs="Arial"/>
              </w:rPr>
              <w:t xml:space="preserve"> Registration</w:t>
            </w:r>
          </w:p>
          <w:p w14:paraId="12672977" w14:textId="77777777" w:rsidR="00515A62" w:rsidRDefault="00515A62" w:rsidP="00742CFB">
            <w:pPr>
              <w:jc w:val="both"/>
              <w:rPr>
                <w:rFonts w:cs="Arial"/>
              </w:rPr>
            </w:pPr>
          </w:p>
        </w:tc>
      </w:tr>
      <w:tr w:rsidR="00595A59" w:rsidRPr="000A737D" w14:paraId="69B6DA9F" w14:textId="77777777" w:rsidTr="001C0748">
        <w:trPr>
          <w:trHeight w:val="454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CBB2CC6" w14:textId="043A7321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F20CABE" w14:textId="6EEF47C0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</w:p>
          <w:p w14:paraId="4FE2D46A" w14:textId="5D87F53E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D82D61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B18118" w14:textId="21093276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6B2F7EA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3832888" w14:textId="262FE6B8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56A492" w14:textId="77777777" w:rsidTr="001C0748">
        <w:trPr>
          <w:trHeight w:val="454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6213A0EF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2611CC04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F396491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435A062" w14:textId="7E51B27D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CB2076" w14:textId="77777777" w:rsidTr="001C0748">
        <w:trPr>
          <w:trHeight w:val="454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033E9BA8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13E6234C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7F81E75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BCB7EC5" w14:textId="1A4AF079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</w:tbl>
    <w:p w14:paraId="0304950A" w14:textId="65C2997E" w:rsidR="00B94CF7" w:rsidRDefault="00B94CF7" w:rsidP="00B94CF7">
      <w:pPr>
        <w:pStyle w:val="NoSpacing"/>
      </w:pPr>
    </w:p>
    <w:p w14:paraId="0A7FFC99" w14:textId="46B8DDBB" w:rsidR="00565E47" w:rsidRPr="000A737D" w:rsidRDefault="00DC5023" w:rsidP="48D05A1C">
      <w:pPr>
        <w:shd w:val="clear" w:color="auto" w:fill="17365D" w:themeFill="text2" w:themeFillShade="BF"/>
        <w:rPr>
          <w:rFonts w:cs="Arial"/>
          <w:b/>
          <w:bCs/>
          <w:color w:val="FFFFFF" w:themeColor="background1"/>
          <w:sz w:val="32"/>
          <w:szCs w:val="32"/>
        </w:rPr>
      </w:pPr>
      <w:r w:rsidRPr="48D05A1C">
        <w:rPr>
          <w:rFonts w:cs="Arial"/>
          <w:b/>
          <w:bCs/>
          <w:color w:val="FFFFFF" w:themeColor="background1"/>
          <w:sz w:val="32"/>
          <w:szCs w:val="32"/>
        </w:rPr>
        <w:t>Part 2</w:t>
      </w:r>
      <w:r w:rsidR="00313371" w:rsidRPr="48D05A1C">
        <w:rPr>
          <w:rFonts w:cs="Arial"/>
          <w:b/>
          <w:bCs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5"/>
        <w:gridCol w:w="2396"/>
        <w:gridCol w:w="1412"/>
        <w:gridCol w:w="2748"/>
        <w:gridCol w:w="3454"/>
        <w:gridCol w:w="1833"/>
        <w:gridCol w:w="1690"/>
      </w:tblGrid>
      <w:tr w:rsidR="00D92B6C" w:rsidRPr="000A737D" w14:paraId="6BE51DB2" w14:textId="77777777" w:rsidTr="7E07C10F">
        <w:trPr>
          <w:trHeight w:hRule="exact" w:val="454"/>
        </w:trPr>
        <w:tc>
          <w:tcPr>
            <w:tcW w:w="5000" w:type="pct"/>
            <w:gridSpan w:val="7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CFD48F9" w14:textId="5A2F6D25" w:rsidR="00D92B6C" w:rsidRPr="000A737D" w:rsidRDefault="00D92B6C" w:rsidP="00D92B6C">
            <w:pPr>
              <w:rPr>
                <w:rFonts w:eastAsia="Calibri" w:cs="Arial"/>
                <w:b/>
                <w:lang w:eastAsia="en-AU"/>
              </w:rPr>
            </w:pPr>
            <w:r>
              <w:rPr>
                <w:rFonts w:eastAsia="Calibri" w:cs="Arial"/>
                <w:b/>
                <w:lang w:eastAsia="en-AU"/>
              </w:rPr>
              <w:t>Select one or more of the solutions from Part 1 and design a plan to implement these.</w:t>
            </w:r>
          </w:p>
        </w:tc>
      </w:tr>
      <w:tr w:rsidR="008C1630" w:rsidRPr="000A737D" w14:paraId="283F8625" w14:textId="77777777" w:rsidTr="7E07C10F">
        <w:trPr>
          <w:trHeight w:hRule="exact" w:val="635"/>
        </w:trPr>
        <w:tc>
          <w:tcPr>
            <w:tcW w:w="1008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F5DEE3B" w14:textId="33D9C368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>
              <w:rPr>
                <w:rFonts w:eastAsia="Calibri" w:cs="Arial"/>
                <w:b/>
                <w:szCs w:val="24"/>
                <w:lang w:eastAsia="en-AU"/>
              </w:rPr>
              <w:t xml:space="preserve"> for Improvement</w:t>
            </w:r>
          </w:p>
        </w:tc>
        <w:tc>
          <w:tcPr>
            <w:tcW w:w="5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D54DF13" w14:textId="42F86418" w:rsidR="008C1630" w:rsidRPr="00E874BD" w:rsidRDefault="008C1630" w:rsidP="00E874BD">
            <w:pPr>
              <w:pStyle w:val="NoSpacing"/>
              <w:rPr>
                <w:lang w:eastAsia="en-AU"/>
              </w:rPr>
            </w:pPr>
            <w:r w:rsidRPr="00874982">
              <w:rPr>
                <w:rFonts w:eastAsia="Calibri" w:cs="Arial"/>
                <w:b/>
                <w:szCs w:val="24"/>
                <w:lang w:eastAsia="en-AU"/>
              </w:rPr>
              <w:t>Solution</w:t>
            </w:r>
            <w:r w:rsidR="00874982">
              <w:rPr>
                <w:rFonts w:eastAsia="Calibri" w:cs="Arial"/>
                <w:b/>
                <w:szCs w:val="24"/>
                <w:lang w:eastAsia="en-AU"/>
              </w:rPr>
              <w:t xml:space="preserve"> Number</w:t>
            </w:r>
            <w:r w:rsidR="007533C6">
              <w:rPr>
                <w:rFonts w:eastAsia="Calibri" w:cs="Arial"/>
                <w:b/>
                <w:szCs w:val="24"/>
                <w:lang w:eastAsia="en-AU"/>
              </w:rPr>
              <w:t>(s)</w:t>
            </w:r>
          </w:p>
        </w:tc>
        <w:tc>
          <w:tcPr>
            <w:tcW w:w="2223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4A48086" w14:textId="797CC758" w:rsidR="008C1630" w:rsidRPr="00E874BD" w:rsidRDefault="008C1630" w:rsidP="008C1630">
            <w:pPr>
              <w:pStyle w:val="NoSpacing"/>
              <w:jc w:val="center"/>
              <w:rPr>
                <w:lang w:eastAsia="en-AU"/>
              </w:rPr>
            </w:pPr>
            <w:r w:rsidRPr="4B57429D">
              <w:rPr>
                <w:rFonts w:eastAsia="Calibri" w:cs="Arial"/>
                <w:b/>
                <w:bCs/>
                <w:lang w:eastAsia="en-AU"/>
              </w:rPr>
              <w:t>What steps will you take to</w:t>
            </w:r>
            <w:r w:rsidR="5E85B6DD" w:rsidRPr="4B57429D">
              <w:rPr>
                <w:rFonts w:eastAsia="Calibri" w:cs="Arial"/>
                <w:b/>
                <w:bCs/>
                <w:lang w:eastAsia="en-AU"/>
              </w:rPr>
              <w:t xml:space="preserve"> implement </w:t>
            </w:r>
            <w:r w:rsidR="5FF1A4E6" w:rsidRPr="4B57429D">
              <w:rPr>
                <w:rFonts w:eastAsia="Calibri" w:cs="Arial"/>
                <w:b/>
                <w:bCs/>
                <w:lang w:eastAsia="en-AU"/>
              </w:rPr>
              <w:t>the solution(s)</w:t>
            </w:r>
            <w:r w:rsidRPr="4B57429D">
              <w:rPr>
                <w:rFonts w:eastAsia="Calibri" w:cs="Arial"/>
                <w:b/>
                <w:bCs/>
                <w:lang w:eastAsia="en-AU"/>
              </w:rPr>
              <w:t>?</w:t>
            </w:r>
          </w:p>
        </w:tc>
        <w:tc>
          <w:tcPr>
            <w:tcW w:w="657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662FF97" w14:textId="298D8581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6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2AF6D5C1" w14:textId="50E7E662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966057" w:rsidRPr="000A737D" w14:paraId="743C88EB" w14:textId="77777777" w:rsidTr="00F81CEA">
        <w:trPr>
          <w:trHeight w:hRule="exact" w:val="783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1E86C43" w14:textId="3689CCFC" w:rsidR="00966057" w:rsidRPr="000A737D" w:rsidRDefault="007F739C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1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06B08DF4" w14:textId="77777777" w:rsidR="00C44A04" w:rsidRPr="00C44A04" w:rsidRDefault="2D6B9659" w:rsidP="00C44A04">
            <w:pPr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Area</w:t>
            </w:r>
            <w:r w:rsidRPr="19AD4D21">
              <w:rPr>
                <w:rFonts w:cs="Arial"/>
              </w:rPr>
              <w:t xml:space="preserve">: </w:t>
            </w:r>
            <w:r w:rsidR="00C44A04" w:rsidRPr="00C44A04">
              <w:rPr>
                <w:rFonts w:cs="Arial"/>
              </w:rPr>
              <w:t xml:space="preserve">Register current CDM Patients for </w:t>
            </w:r>
            <w:proofErr w:type="spellStart"/>
            <w:r w:rsidR="00C44A04" w:rsidRPr="00C44A04">
              <w:rPr>
                <w:rFonts w:cs="Arial"/>
              </w:rPr>
              <w:t>MyMedicare</w:t>
            </w:r>
            <w:proofErr w:type="spellEnd"/>
          </w:p>
          <w:p w14:paraId="7FC84262" w14:textId="3E42703B" w:rsidR="00966057" w:rsidRPr="005E331D" w:rsidRDefault="00966057" w:rsidP="005651B7">
            <w:pPr>
              <w:pStyle w:val="NoSpacing"/>
              <w:spacing w:line="360" w:lineRule="auto"/>
              <w:rPr>
                <w:rFonts w:cs="Arial"/>
              </w:rPr>
            </w:pP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5F7F6B6" w14:textId="6501C7F0" w:rsidR="00966057" w:rsidRPr="00DC12C3" w:rsidRDefault="00871D3E" w:rsidP="75AFDE16">
            <w:pPr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</w:t>
            </w:r>
            <w:r w:rsidR="00561D91">
              <w:rPr>
                <w:rFonts w:eastAsia="Calibri" w:cs="Arial"/>
                <w:lang w:eastAsia="en-AU"/>
              </w:rPr>
              <w:t>,2,3</w:t>
            </w:r>
            <w:r w:rsidR="003A3B39">
              <w:rPr>
                <w:rFonts w:eastAsia="Calibri" w:cs="Arial"/>
                <w:lang w:eastAsia="en-AU"/>
              </w:rPr>
              <w:t>,4,5</w:t>
            </w:r>
          </w:p>
          <w:p w14:paraId="2B88D758" w14:textId="626A6029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0A7A861" w14:textId="2E8D498A" w:rsidR="00C44A04" w:rsidRPr="00BF5D44" w:rsidRDefault="00742D0B" w:rsidP="00BF5D44">
            <w:pPr>
              <w:rPr>
                <w:rFonts w:eastAsia="Calibri" w:cs="Arial"/>
                <w:lang w:eastAsia="en-AU"/>
              </w:rPr>
            </w:pPr>
            <w:r w:rsidRPr="3CDD5EB1">
              <w:rPr>
                <w:rFonts w:eastAsia="Calibri" w:cs="Arial"/>
                <w:lang w:eastAsia="en-AU"/>
              </w:rPr>
              <w:t xml:space="preserve">Use </w:t>
            </w:r>
            <w:hyperlink r:id="rId11">
              <w:r w:rsidRPr="3CDD5EB1">
                <w:rPr>
                  <w:rStyle w:val="Hyperlink"/>
                  <w:rFonts w:eastAsia="Calibri" w:cs="Arial"/>
                  <w:lang w:eastAsia="en-AU"/>
                </w:rPr>
                <w:t>POLAR Clinic Summary (BETA)</w:t>
              </w:r>
            </w:hyperlink>
            <w:r w:rsidRPr="3CDD5EB1">
              <w:rPr>
                <w:rFonts w:eastAsia="Calibri" w:cs="Arial"/>
                <w:lang w:eastAsia="en-AU"/>
              </w:rPr>
              <w:t xml:space="preserve"> to extract a list of patients with active chronic disease who are not registered for </w:t>
            </w:r>
            <w:proofErr w:type="spellStart"/>
            <w:r w:rsidRPr="3CDD5EB1">
              <w:rPr>
                <w:rFonts w:eastAsia="Calibri" w:cs="Arial"/>
                <w:lang w:eastAsia="en-AU"/>
              </w:rPr>
              <w:t>MyMedicare</w:t>
            </w:r>
            <w:proofErr w:type="spellEnd"/>
            <w:r w:rsidRPr="3CDD5EB1">
              <w:rPr>
                <w:rFonts w:eastAsia="Calibri" w:cs="Arial"/>
                <w:lang w:eastAsia="en-AU"/>
              </w:rPr>
              <w:t>.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AF377F6" w14:textId="1DB576E9" w:rsidR="00966057" w:rsidRPr="00DC12C3" w:rsidRDefault="00C44A0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ractice Manager</w:t>
            </w:r>
            <w:r w:rsidR="00831A54">
              <w:rPr>
                <w:rFonts w:eastAsia="Calibri" w:cs="Arial"/>
                <w:lang w:eastAsia="en-AU"/>
              </w:rPr>
              <w:t xml:space="preserve"> (PM)</w:t>
            </w:r>
            <w:r>
              <w:rPr>
                <w:rFonts w:eastAsia="Calibri" w:cs="Arial"/>
                <w:lang w:eastAsia="en-AU"/>
              </w:rPr>
              <w:t>/Nurse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94E19B1" w14:textId="2956A945" w:rsidR="00966057" w:rsidRPr="00DC12C3" w:rsidRDefault="00C44A0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 week</w:t>
            </w:r>
          </w:p>
        </w:tc>
      </w:tr>
      <w:tr w:rsidR="00966057" w:rsidRPr="000A737D" w14:paraId="10C61773" w14:textId="77777777" w:rsidTr="00F81CEA">
        <w:trPr>
          <w:trHeight w:hRule="exact" w:val="1221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E514D9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01AB93B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039BC423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C40CD53" w14:textId="28CD0818" w:rsidR="00966057" w:rsidRPr="00BB2E1B" w:rsidRDefault="00FC6B89" w:rsidP="00711B6F">
            <w:pPr>
              <w:rPr>
                <w:rFonts w:eastAsia="Arial" w:cs="Arial"/>
                <w:color w:val="000000" w:themeColor="text1"/>
              </w:rPr>
            </w:pPr>
            <w:r w:rsidRPr="00152493">
              <w:rPr>
                <w:rFonts w:eastAsia="Arial" w:cs="Arial"/>
                <w:color w:val="000000" w:themeColor="text1"/>
              </w:rPr>
              <w:t xml:space="preserve">Utilise </w:t>
            </w:r>
            <w:r w:rsidR="00750741">
              <w:rPr>
                <w:rFonts w:eastAsia="Arial" w:cs="Arial"/>
                <w:color w:val="000000" w:themeColor="text1"/>
              </w:rPr>
              <w:t xml:space="preserve">a </w:t>
            </w:r>
            <w:r w:rsidRPr="00152493">
              <w:rPr>
                <w:rFonts w:eastAsia="Arial" w:cs="Arial"/>
                <w:color w:val="000000" w:themeColor="text1"/>
              </w:rPr>
              <w:t xml:space="preserve">reminder system to encourage CDM patients to register with our practice before their appointment using </w:t>
            </w:r>
            <w:hyperlink r:id="rId12" w:anchor="moa" w:history="1">
              <w:r w:rsidRPr="00152493">
                <w:rPr>
                  <w:rStyle w:val="Hyperlink"/>
                  <w:rFonts w:eastAsia="Arial" w:cs="Arial"/>
                </w:rPr>
                <w:t>Medicare Online</w:t>
              </w:r>
            </w:hyperlink>
            <w:r w:rsidRPr="00152493">
              <w:rPr>
                <w:rFonts w:eastAsia="Arial" w:cs="Arial"/>
                <w:color w:val="000000" w:themeColor="text1"/>
              </w:rPr>
              <w:t xml:space="preserve"> or print and complete a </w:t>
            </w:r>
            <w:hyperlink r:id="rId13" w:history="1">
              <w:proofErr w:type="spellStart"/>
              <w:r w:rsidRPr="00152493">
                <w:rPr>
                  <w:rStyle w:val="Hyperlink"/>
                  <w:rFonts w:eastAsia="Arial" w:cs="Arial"/>
                </w:rPr>
                <w:t>MyMedicare</w:t>
              </w:r>
              <w:proofErr w:type="spellEnd"/>
              <w:r w:rsidRPr="00152493">
                <w:rPr>
                  <w:rStyle w:val="Hyperlink"/>
                  <w:rFonts w:eastAsia="Arial" w:cs="Arial"/>
                </w:rPr>
                <w:t xml:space="preserve"> Registration form</w:t>
              </w:r>
            </w:hyperlink>
            <w:r w:rsidRPr="00152493">
              <w:rPr>
                <w:rFonts w:eastAsia="Arial" w:cs="Arial"/>
                <w:color w:val="000000" w:themeColor="text1"/>
              </w:rPr>
              <w:t xml:space="preserve"> to bring to their appointment. 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D11A82B" w14:textId="22250641" w:rsidR="00966057" w:rsidRPr="00DC12C3" w:rsidRDefault="00831A5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/Admin</w:t>
            </w:r>
            <w:r w:rsidR="00C10354" w:rsidRPr="00C10354">
              <w:rPr>
                <w:rFonts w:eastAsia="Calibri" w:cs="Arial"/>
                <w:lang w:eastAsia="en-AU"/>
              </w:rPr>
              <w:t>/</w:t>
            </w:r>
            <w:r w:rsidR="00F81CEA">
              <w:rPr>
                <w:rFonts w:eastAsia="Calibri" w:cs="Arial"/>
                <w:lang w:eastAsia="en-AU"/>
              </w:rPr>
              <w:br/>
            </w:r>
            <w:r w:rsidR="00C10354" w:rsidRPr="00C10354">
              <w:rPr>
                <w:rFonts w:eastAsia="Calibri" w:cs="Arial"/>
                <w:lang w:eastAsia="en-AU"/>
              </w:rPr>
              <w:t>Nurse</w:t>
            </w:r>
            <w:r w:rsidR="00F81CEA">
              <w:rPr>
                <w:rFonts w:eastAsia="Calibri" w:cs="Arial"/>
                <w:lang w:eastAsia="en-AU"/>
              </w:rPr>
              <w:t>/GP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96D4A3F" w14:textId="51625EA3" w:rsidR="00966057" w:rsidRPr="00DC12C3" w:rsidRDefault="00C1035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3 months</w:t>
            </w:r>
          </w:p>
        </w:tc>
      </w:tr>
      <w:tr w:rsidR="00FC6B89" w:rsidRPr="000A737D" w14:paraId="3D215A8B" w14:textId="77777777" w:rsidTr="006B1161">
        <w:trPr>
          <w:trHeight w:hRule="exact" w:val="727"/>
        </w:trPr>
        <w:tc>
          <w:tcPr>
            <w:tcW w:w="149" w:type="pct"/>
            <w:vMerge/>
            <w:tcBorders>
              <w:bottom w:val="nil"/>
            </w:tcBorders>
            <w:tcMar>
              <w:top w:w="57" w:type="dxa"/>
              <w:bottom w:w="57" w:type="dxa"/>
            </w:tcMar>
          </w:tcPr>
          <w:p w14:paraId="1A7E51F9" w14:textId="77777777" w:rsidR="00FC6B89" w:rsidRDefault="00FC6B89" w:rsidP="00FC6B8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Borders>
              <w:bottom w:val="nil"/>
            </w:tcBorders>
            <w:tcMar>
              <w:top w:w="57" w:type="dxa"/>
              <w:bottom w:w="57" w:type="dxa"/>
            </w:tcMar>
            <w:vAlign w:val="center"/>
          </w:tcPr>
          <w:p w14:paraId="7B1B83F6" w14:textId="77777777" w:rsidR="00FC6B89" w:rsidRDefault="00FC6B89" w:rsidP="00FC6B89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Borders>
              <w:bottom w:val="nil"/>
            </w:tcBorders>
            <w:tcMar>
              <w:top w:w="57" w:type="dxa"/>
              <w:bottom w:w="57" w:type="dxa"/>
            </w:tcMar>
            <w:vAlign w:val="center"/>
          </w:tcPr>
          <w:p w14:paraId="11782A3F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9A271A5" w14:textId="34C5E2F6" w:rsidR="00FC6B89" w:rsidRPr="00DC12C3" w:rsidRDefault="00FC6B89" w:rsidP="00FC6B89">
            <w:r>
              <w:t xml:space="preserve">Check </w:t>
            </w:r>
            <w:r w:rsidR="00BF549E">
              <w:t xml:space="preserve">each </w:t>
            </w:r>
            <w:r>
              <w:t xml:space="preserve">patient’s </w:t>
            </w:r>
            <w:proofErr w:type="spellStart"/>
            <w:r>
              <w:t>MyMedicare</w:t>
            </w:r>
            <w:proofErr w:type="spellEnd"/>
            <w:r>
              <w:t xml:space="preserve"> registration status via PRODA, when they </w:t>
            </w:r>
            <w:r w:rsidR="00FB1CAD">
              <w:t xml:space="preserve">attend </w:t>
            </w:r>
            <w:r>
              <w:t xml:space="preserve">their appointment </w:t>
            </w:r>
            <w:r w:rsidR="009E4999">
              <w:t>(</w:t>
            </w:r>
            <w:r>
              <w:t xml:space="preserve">or </w:t>
            </w:r>
            <w:r w:rsidR="00535694">
              <w:t>before</w:t>
            </w:r>
            <w:r>
              <w:t xml:space="preserve"> their appointment</w:t>
            </w:r>
            <w:r w:rsidR="009E4999">
              <w:t>)</w:t>
            </w:r>
            <w:r w:rsidR="0008405E">
              <w:t xml:space="preserve"> 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EEBBC2" w14:textId="5743268F" w:rsidR="00FC6B89" w:rsidRPr="00DC12C3" w:rsidRDefault="006B1161" w:rsidP="00FC6B89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</w:t>
            </w:r>
            <w:r w:rsidR="00FC6B89" w:rsidRPr="00C10354">
              <w:rPr>
                <w:rFonts w:eastAsia="Calibri" w:cs="Arial"/>
                <w:lang w:eastAsia="en-AU"/>
              </w:rPr>
              <w:t>/</w:t>
            </w:r>
            <w:r w:rsidR="009E4999">
              <w:rPr>
                <w:rFonts w:eastAsia="Calibri" w:cs="Arial"/>
                <w:lang w:eastAsia="en-AU"/>
              </w:rPr>
              <w:t>Admin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CA5BBC5" w14:textId="54BEE4B7" w:rsidR="00FC6B89" w:rsidRPr="00DC12C3" w:rsidRDefault="00FC6B89" w:rsidP="00FC6B89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3 months</w:t>
            </w:r>
          </w:p>
        </w:tc>
      </w:tr>
      <w:tr w:rsidR="00742CFB" w:rsidRPr="000A737D" w14:paraId="2D843BBD" w14:textId="77777777" w:rsidTr="00D52FAA">
        <w:trPr>
          <w:trHeight w:val="284"/>
        </w:trPr>
        <w:tc>
          <w:tcPr>
            <w:tcW w:w="149" w:type="pct"/>
            <w:tcBorders>
              <w:top w:val="nil"/>
              <w:bottom w:val="nil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4B2DDDDD" w14:textId="77777777" w:rsidR="00742CFB" w:rsidRDefault="00742CFB" w:rsidP="00FC6B89">
            <w:pPr>
              <w:rPr>
                <w:rFonts w:cs="Arial"/>
                <w:b/>
                <w:bCs/>
                <w:szCs w:val="24"/>
              </w:rPr>
            </w:pPr>
          </w:p>
        </w:tc>
        <w:tc>
          <w:tcPr>
            <w:tcW w:w="859" w:type="pct"/>
            <w:tcBorders>
              <w:top w:val="nil"/>
              <w:bottom w:val="nil"/>
            </w:tcBorders>
            <w:tcMar>
              <w:top w:w="57" w:type="dxa"/>
              <w:bottom w:w="57" w:type="dxa"/>
            </w:tcMar>
            <w:vAlign w:val="center"/>
          </w:tcPr>
          <w:p w14:paraId="39A5327A" w14:textId="77777777" w:rsidR="00742CFB" w:rsidRPr="00AD5FBE" w:rsidRDefault="00742CFB" w:rsidP="00FC6B89">
            <w:pPr>
              <w:rPr>
                <w:b/>
                <w:bCs/>
              </w:rPr>
            </w:pPr>
          </w:p>
        </w:tc>
        <w:tc>
          <w:tcPr>
            <w:tcW w:w="506" w:type="pct"/>
            <w:tcBorders>
              <w:top w:val="nil"/>
              <w:bottom w:val="nil"/>
            </w:tcBorders>
            <w:tcMar>
              <w:top w:w="57" w:type="dxa"/>
              <w:bottom w:w="57" w:type="dxa"/>
            </w:tcMar>
            <w:vAlign w:val="center"/>
          </w:tcPr>
          <w:p w14:paraId="118E438C" w14:textId="46E25F8A" w:rsidR="00742CFB" w:rsidRPr="00DC12C3" w:rsidRDefault="00742CFB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9C20171" w14:textId="56CC25BE" w:rsidR="00742CFB" w:rsidRPr="00DC12C3" w:rsidRDefault="00E3412E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  <w:r w:rsidRPr="00E3412E">
              <w:rPr>
                <w:rFonts w:eastAsia="Calibri" w:cs="Arial"/>
                <w:bCs/>
                <w:szCs w:val="24"/>
                <w:lang w:eastAsia="en-AU"/>
              </w:rPr>
              <w:t>Provide training for staff on entering details and checking PRODA registrations.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2BE0CA4" w14:textId="559896A2" w:rsidR="00742CFB" w:rsidRPr="00DC12C3" w:rsidRDefault="006B1161" w:rsidP="00FC6B89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</w:t>
            </w:r>
            <w:r w:rsidRPr="00C10354">
              <w:rPr>
                <w:rFonts w:eastAsia="Calibri" w:cs="Arial"/>
                <w:lang w:eastAsia="en-AU"/>
              </w:rPr>
              <w:t>/</w:t>
            </w:r>
            <w:r>
              <w:rPr>
                <w:rFonts w:eastAsia="Calibri" w:cs="Arial"/>
                <w:lang w:eastAsia="en-AU"/>
              </w:rPr>
              <w:t>Admin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FF7B916" w14:textId="44E6331B" w:rsidR="00742CFB" w:rsidRPr="00BE742C" w:rsidRDefault="00BE742C" w:rsidP="00BE742C">
            <w:pPr>
              <w:jc w:val="center"/>
              <w:rPr>
                <w:rFonts w:eastAsia="Calibri" w:cs="Arial"/>
                <w:bCs/>
                <w:lang w:eastAsia="en-AU"/>
              </w:rPr>
            </w:pPr>
            <w:r>
              <w:rPr>
                <w:rFonts w:eastAsia="Calibri" w:cs="Arial"/>
                <w:bCs/>
                <w:lang w:eastAsia="en-AU"/>
              </w:rPr>
              <w:t>3 months</w:t>
            </w:r>
          </w:p>
        </w:tc>
      </w:tr>
      <w:tr w:rsidR="00F739CB" w:rsidRPr="000A737D" w14:paraId="0C3E2C65" w14:textId="77777777" w:rsidTr="006B1161">
        <w:trPr>
          <w:trHeight w:val="499"/>
        </w:trPr>
        <w:tc>
          <w:tcPr>
            <w:tcW w:w="149" w:type="pct"/>
            <w:tcBorders>
              <w:top w:val="nil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46A87E56" w14:textId="77777777" w:rsidR="00F739CB" w:rsidRDefault="00F739CB" w:rsidP="00FC6B89">
            <w:pPr>
              <w:rPr>
                <w:rFonts w:cs="Arial"/>
                <w:b/>
                <w:bCs/>
                <w:szCs w:val="24"/>
              </w:rPr>
            </w:pPr>
          </w:p>
        </w:tc>
        <w:tc>
          <w:tcPr>
            <w:tcW w:w="859" w:type="pct"/>
            <w:tcBorders>
              <w:top w:val="nil"/>
            </w:tcBorders>
            <w:tcMar>
              <w:top w:w="57" w:type="dxa"/>
              <w:bottom w:w="57" w:type="dxa"/>
            </w:tcMar>
            <w:vAlign w:val="center"/>
          </w:tcPr>
          <w:p w14:paraId="4903918B" w14:textId="77777777" w:rsidR="00F739CB" w:rsidRPr="00AD5FBE" w:rsidRDefault="00F739CB" w:rsidP="00FC6B89">
            <w:pPr>
              <w:rPr>
                <w:b/>
                <w:bCs/>
              </w:rPr>
            </w:pPr>
          </w:p>
        </w:tc>
        <w:tc>
          <w:tcPr>
            <w:tcW w:w="506" w:type="pct"/>
            <w:tcBorders>
              <w:top w:val="nil"/>
            </w:tcBorders>
            <w:tcMar>
              <w:top w:w="57" w:type="dxa"/>
              <w:bottom w:w="57" w:type="dxa"/>
            </w:tcMar>
            <w:vAlign w:val="center"/>
          </w:tcPr>
          <w:p w14:paraId="28F35558" w14:textId="7577FF35" w:rsidR="00F739CB" w:rsidRDefault="00F739CB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A1DCE43" w14:textId="404FBCBE" w:rsidR="00F739CB" w:rsidRPr="00E3412E" w:rsidRDefault="003A3B3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  <w:r w:rsidRPr="003A3B39">
              <w:rPr>
                <w:rFonts w:eastAsia="Calibri" w:cs="Arial"/>
                <w:bCs/>
                <w:szCs w:val="24"/>
                <w:lang w:eastAsia="en-AU"/>
              </w:rPr>
              <w:t xml:space="preserve">Update </w:t>
            </w:r>
            <w:r w:rsidR="007B1A85">
              <w:rPr>
                <w:rFonts w:eastAsia="Calibri" w:cs="Arial"/>
                <w:bCs/>
                <w:szCs w:val="24"/>
                <w:lang w:eastAsia="en-AU"/>
              </w:rPr>
              <w:t xml:space="preserve">the </w:t>
            </w:r>
            <w:r w:rsidR="00F1694D">
              <w:rPr>
                <w:rFonts w:eastAsia="Calibri" w:cs="Arial"/>
                <w:bCs/>
                <w:szCs w:val="24"/>
                <w:lang w:eastAsia="en-AU"/>
              </w:rPr>
              <w:t xml:space="preserve">practice </w:t>
            </w:r>
            <w:r w:rsidRPr="003A3B39">
              <w:rPr>
                <w:rFonts w:eastAsia="Calibri" w:cs="Arial"/>
                <w:bCs/>
                <w:szCs w:val="24"/>
                <w:lang w:eastAsia="en-AU"/>
              </w:rPr>
              <w:t>website or print promotional materials for the waiting room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47EAA26" w14:textId="5E484EA6" w:rsidR="00F739CB" w:rsidRPr="00C10354" w:rsidRDefault="006B1161" w:rsidP="00FC6B89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</w:t>
            </w:r>
            <w:r w:rsidRPr="00C10354">
              <w:rPr>
                <w:rFonts w:eastAsia="Calibri" w:cs="Arial"/>
                <w:lang w:eastAsia="en-AU"/>
              </w:rPr>
              <w:t>/</w:t>
            </w:r>
            <w:r>
              <w:rPr>
                <w:rFonts w:eastAsia="Calibri" w:cs="Arial"/>
                <w:lang w:eastAsia="en-AU"/>
              </w:rPr>
              <w:t>Admin/</w:t>
            </w:r>
            <w:r w:rsidRPr="00C10354">
              <w:rPr>
                <w:rFonts w:eastAsia="Calibri" w:cs="Arial"/>
                <w:lang w:eastAsia="en-AU"/>
              </w:rPr>
              <w:t>Nurs</w:t>
            </w:r>
            <w:r>
              <w:rPr>
                <w:rFonts w:eastAsia="Calibri" w:cs="Arial"/>
                <w:lang w:eastAsia="en-AU"/>
              </w:rPr>
              <w:t>e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A522410" w14:textId="075C9EAB" w:rsidR="00F739CB" w:rsidRDefault="007B1A85" w:rsidP="00FC6B89">
            <w:pPr>
              <w:jc w:val="center"/>
              <w:rPr>
                <w:rFonts w:eastAsia="Calibri" w:cs="Arial"/>
                <w:bCs/>
                <w:lang w:eastAsia="en-AU"/>
              </w:rPr>
            </w:pPr>
            <w:r>
              <w:rPr>
                <w:rFonts w:eastAsia="Calibri" w:cs="Arial"/>
                <w:bCs/>
                <w:lang w:eastAsia="en-AU"/>
              </w:rPr>
              <w:t>3 mo</w:t>
            </w:r>
            <w:r w:rsidR="00EE0672">
              <w:rPr>
                <w:rFonts w:eastAsia="Calibri" w:cs="Arial"/>
                <w:bCs/>
                <w:lang w:eastAsia="en-AU"/>
              </w:rPr>
              <w:t>n</w:t>
            </w:r>
            <w:r>
              <w:rPr>
                <w:rFonts w:eastAsia="Calibri" w:cs="Arial"/>
                <w:bCs/>
                <w:lang w:eastAsia="en-AU"/>
              </w:rPr>
              <w:t>ths</w:t>
            </w:r>
          </w:p>
        </w:tc>
      </w:tr>
      <w:tr w:rsidR="00FC6B89" w:rsidRPr="000A737D" w14:paraId="04EE60AF" w14:textId="77777777" w:rsidTr="00F16AE0">
        <w:trPr>
          <w:trHeight w:val="510"/>
        </w:trPr>
        <w:tc>
          <w:tcPr>
            <w:tcW w:w="149" w:type="pct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08DAB6B8" w14:textId="13796331" w:rsidR="00FC6B89" w:rsidRDefault="00FC6B89" w:rsidP="00FC6B89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2</w:t>
            </w:r>
          </w:p>
        </w:tc>
        <w:tc>
          <w:tcPr>
            <w:tcW w:w="859" w:type="pct"/>
            <w:tcMar>
              <w:top w:w="57" w:type="dxa"/>
              <w:bottom w:w="57" w:type="dxa"/>
            </w:tcMar>
            <w:vAlign w:val="center"/>
          </w:tcPr>
          <w:p w14:paraId="49A07554" w14:textId="6CABF966" w:rsidR="00FC6B89" w:rsidRPr="00AD5FBE" w:rsidRDefault="00FC6B89" w:rsidP="00FC6B89">
            <w:pPr>
              <w:rPr>
                <w:b/>
                <w:bCs/>
              </w:rPr>
            </w:pPr>
            <w:r w:rsidRPr="00AD5FBE">
              <w:rPr>
                <w:b/>
                <w:bCs/>
              </w:rPr>
              <w:t>Area: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506" w:type="pct"/>
            <w:tcMar>
              <w:top w:w="57" w:type="dxa"/>
              <w:bottom w:w="57" w:type="dxa"/>
            </w:tcMar>
            <w:vAlign w:val="center"/>
          </w:tcPr>
          <w:p w14:paraId="2BC1F21B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71C070" w14:textId="5039C2F5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F05F3C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822C69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FC6B89" w:rsidRPr="000A737D" w14:paraId="6DADA406" w14:textId="77777777" w:rsidTr="7E07C10F">
        <w:trPr>
          <w:trHeight w:hRule="exact" w:val="454"/>
        </w:trPr>
        <w:tc>
          <w:tcPr>
            <w:tcW w:w="2499" w:type="pct"/>
            <w:gridSpan w:val="4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B42C8B6" w14:textId="77777777" w:rsidR="00FC6B89" w:rsidRPr="00433F28" w:rsidRDefault="00FC6B89" w:rsidP="00FC6B89">
            <w:r w:rsidRPr="4B57429D">
              <w:rPr>
                <w:rFonts w:cs="Arial"/>
                <w:b/>
                <w:bCs/>
              </w:rPr>
              <w:t xml:space="preserve">Prediction(s): </w:t>
            </w:r>
            <w:r w:rsidRPr="4B57429D">
              <w:rPr>
                <w:rFonts w:cs="Arial"/>
                <w:i/>
                <w:iCs/>
                <w:sz w:val="18"/>
                <w:szCs w:val="18"/>
              </w:rPr>
              <w:t>What outcome would you like to achieve?</w:t>
            </w:r>
          </w:p>
        </w:tc>
        <w:tc>
          <w:tcPr>
            <w:tcW w:w="2501" w:type="pct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36E2F4" w14:textId="5098BA7C" w:rsidR="00FC6B89" w:rsidRPr="003E0D02" w:rsidRDefault="00FC6B89" w:rsidP="00FC6B89">
            <w:r w:rsidRPr="00793A52">
              <w:rPr>
                <w:b/>
                <w:bCs/>
              </w:rPr>
              <w:t>Measures:</w:t>
            </w:r>
            <w:r>
              <w:t xml:space="preserve"> </w:t>
            </w:r>
            <w:r w:rsidRPr="00793A52">
              <w:rPr>
                <w:rFonts w:cs="Arial"/>
                <w:i/>
                <w:iCs/>
                <w:sz w:val="18"/>
                <w:szCs w:val="18"/>
              </w:rPr>
              <w:t>How and where to measure the improvement?</w:t>
            </w:r>
          </w:p>
        </w:tc>
      </w:tr>
      <w:tr w:rsidR="00FC6B89" w:rsidRPr="000A737D" w14:paraId="4BDFB87E" w14:textId="3E5FB628" w:rsidTr="00F81CEA">
        <w:trPr>
          <w:trHeight w:val="482"/>
        </w:trPr>
        <w:tc>
          <w:tcPr>
            <w:tcW w:w="2499" w:type="pct"/>
            <w:gridSpan w:val="4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9AB6709" w14:textId="3D12E280" w:rsidR="00FC6B89" w:rsidRPr="000A737D" w:rsidRDefault="00FC6B89" w:rsidP="00FC6B89">
            <w:pPr>
              <w:rPr>
                <w:rFonts w:cs="Arial"/>
                <w:b/>
                <w:bCs/>
              </w:rPr>
            </w:pPr>
            <w:r w:rsidRPr="75AFDE16">
              <w:rPr>
                <w:rFonts w:cs="Arial"/>
                <w:b/>
                <w:bCs/>
              </w:rPr>
              <w:t>Area 1</w:t>
            </w:r>
            <w:r w:rsidRPr="75AFDE16">
              <w:rPr>
                <w:rFonts w:cs="Arial"/>
              </w:rPr>
              <w:t xml:space="preserve">: </w:t>
            </w:r>
            <w:r w:rsidRPr="00C10354">
              <w:rPr>
                <w:rFonts w:cs="Arial"/>
              </w:rPr>
              <w:t xml:space="preserve">Register </w:t>
            </w:r>
            <w:r>
              <w:rPr>
                <w:rFonts w:cs="Arial"/>
              </w:rPr>
              <w:t xml:space="preserve">30 </w:t>
            </w:r>
            <w:r w:rsidRPr="00C10354">
              <w:rPr>
                <w:rFonts w:cs="Arial"/>
              </w:rPr>
              <w:t xml:space="preserve">current CDM Patients for </w:t>
            </w:r>
            <w:proofErr w:type="spellStart"/>
            <w:r w:rsidRPr="00C10354">
              <w:rPr>
                <w:rFonts w:cs="Arial"/>
              </w:rPr>
              <w:t>MyMedicare</w:t>
            </w:r>
            <w:proofErr w:type="spellEnd"/>
          </w:p>
        </w:tc>
        <w:tc>
          <w:tcPr>
            <w:tcW w:w="2501" w:type="pct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2629AF6" w14:textId="0D767F4D" w:rsidR="00FC6B89" w:rsidRPr="00FD0BAF" w:rsidRDefault="00FC6B89" w:rsidP="00FC6B89">
            <w:pPr>
              <w:rPr>
                <w:rFonts w:cs="Arial"/>
                <w:szCs w:val="20"/>
              </w:rPr>
            </w:pPr>
            <w:r w:rsidRPr="3CDD5EB1">
              <w:rPr>
                <w:rFonts w:cs="Arial"/>
              </w:rPr>
              <w:t>Baseline data and eligible patients list extracted from POLAR Clinic Summary (BETA) report.</w:t>
            </w:r>
          </w:p>
        </w:tc>
      </w:tr>
      <w:tr w:rsidR="00FC6B89" w:rsidRPr="000A737D" w14:paraId="3006CA0E" w14:textId="77777777" w:rsidTr="00F16AE0">
        <w:trPr>
          <w:trHeight w:val="320"/>
        </w:trPr>
        <w:tc>
          <w:tcPr>
            <w:tcW w:w="2499" w:type="pct"/>
            <w:gridSpan w:val="4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36AD77" w14:textId="2AD909A2" w:rsidR="00FC6B89" w:rsidRPr="000A737D" w:rsidRDefault="00FC6B89" w:rsidP="00FC6B89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rea 2: </w:t>
            </w:r>
          </w:p>
        </w:tc>
        <w:tc>
          <w:tcPr>
            <w:tcW w:w="2501" w:type="pct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0B58D9E" w14:textId="0C162FDB" w:rsidR="00FC6B89" w:rsidRPr="00E03FCB" w:rsidRDefault="00FC6B89" w:rsidP="00FC6B89">
            <w:pPr>
              <w:rPr>
                <w:rFonts w:cs="Arial"/>
              </w:rPr>
            </w:pPr>
          </w:p>
        </w:tc>
      </w:tr>
    </w:tbl>
    <w:p w14:paraId="172A1094" w14:textId="01D41220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4131"/>
        <w:gridCol w:w="9498"/>
      </w:tblGrid>
      <w:tr w:rsidR="00AD0788" w:rsidRPr="000A737D" w14:paraId="524422DB" w14:textId="77777777" w:rsidTr="3CDD5EB1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3CDD5EB1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88DD0F" w14:textId="77777777" w:rsidR="008F5BF1" w:rsidRPr="008F5BF1" w:rsidRDefault="008F5BF1" w:rsidP="008F5BF1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8F5BF1">
              <w:rPr>
                <w:rFonts w:cs="Arial"/>
                <w:b w:val="0"/>
                <w:bCs w:val="0"/>
                <w:sz w:val="20"/>
                <w:szCs w:val="20"/>
              </w:rPr>
              <w:t>Yes/No</w:t>
            </w:r>
          </w:p>
          <w:p w14:paraId="44FED37B" w14:textId="339FFFDC" w:rsidR="008F5BF1" w:rsidRPr="008F5BF1" w:rsidRDefault="008F5BF1" w:rsidP="008F5BF1">
            <w:pPr>
              <w:pStyle w:val="Heading1"/>
              <w:ind w:left="0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 </w:t>
            </w:r>
            <w:r w:rsidRPr="008F5BF1">
              <w:rPr>
                <w:rFonts w:cs="Arial"/>
                <w:b w:val="0"/>
                <w:bCs w:val="0"/>
                <w:sz w:val="20"/>
                <w:szCs w:val="20"/>
              </w:rPr>
              <w:t>Potential barriers or challenges could include staffing issues (sickness, leave etc.); appointment restrictions/availability; Clinic staff involvement in other</w:t>
            </w:r>
          </w:p>
          <w:p w14:paraId="613BA344" w14:textId="43CFF37C" w:rsidR="00737F3C" w:rsidRPr="000A737D" w:rsidRDefault="008F5BF1" w:rsidP="008F5BF1">
            <w:pPr>
              <w:pStyle w:val="Heading1"/>
              <w:ind w:left="0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 </w:t>
            </w:r>
            <w:r w:rsidRPr="008F5BF1">
              <w:rPr>
                <w:rFonts w:cs="Arial"/>
                <w:b w:val="0"/>
                <w:bCs w:val="0"/>
                <w:sz w:val="20"/>
                <w:szCs w:val="20"/>
              </w:rPr>
              <w:t>programs that limit time or capability. Patient reluctance.</w:t>
            </w:r>
          </w:p>
        </w:tc>
      </w:tr>
      <w:tr w:rsidR="003B6672" w:rsidRPr="000A737D" w14:paraId="7992B120" w14:textId="77777777" w:rsidTr="3CDD5EB1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Record, </w:t>
            </w:r>
            <w:proofErr w:type="spellStart"/>
            <w:r w:rsidRPr="000A737D">
              <w:rPr>
                <w:rFonts w:cs="Arial"/>
                <w:b w:val="0"/>
                <w:i/>
                <w:sz w:val="18"/>
              </w:rPr>
              <w:t>analyse</w:t>
            </w:r>
            <w:proofErr w:type="spellEnd"/>
            <w:r w:rsidRPr="000A737D">
              <w:rPr>
                <w:rFonts w:cs="Arial"/>
                <w:b w:val="0"/>
                <w:i/>
                <w:sz w:val="18"/>
              </w:rPr>
              <w:t xml:space="preserve"> and reflect on the results in the table below</w:t>
            </w:r>
          </w:p>
        </w:tc>
      </w:tr>
      <w:tr w:rsidR="00D92B6C" w:rsidRPr="000A737D" w14:paraId="629B40B1" w14:textId="77777777" w:rsidTr="3CDD5EB1">
        <w:trPr>
          <w:trHeight w:val="567"/>
        </w:trPr>
        <w:tc>
          <w:tcPr>
            <w:tcW w:w="4536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ECDFA20" w14:textId="72C814A5" w:rsidR="00D92B6C" w:rsidRPr="009E720B" w:rsidRDefault="00D92B6C" w:rsidP="00E25F05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AF7EAF7" w14:textId="77777777" w:rsidR="00D92B6C" w:rsidRDefault="00D92B6C" w:rsidP="00E576C4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  <w:p w14:paraId="62D36374" w14:textId="70793FAF" w:rsidR="00D92B6C" w:rsidRPr="009E720B" w:rsidRDefault="00D92B6C" w:rsidP="001B5BE7">
            <w:pPr>
              <w:pStyle w:val="Heading1"/>
              <w:ind w:left="0"/>
              <w:jc w:val="center"/>
            </w:pPr>
            <w:r>
              <w:rPr>
                <w:rFonts w:cs="Arial"/>
                <w:sz w:val="20"/>
                <w:szCs w:val="20"/>
              </w:rPr>
              <w:t>(Include the impact of working on these areas</w:t>
            </w:r>
            <w:r w:rsidR="0062454D">
              <w:rPr>
                <w:rFonts w:cs="Arial"/>
                <w:sz w:val="20"/>
                <w:szCs w:val="20"/>
              </w:rPr>
              <w:t xml:space="preserve"> e.g. practice workflow, staff, patient, etc.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</w:tr>
      <w:tr w:rsidR="00D92B6C" w:rsidRPr="000A737D" w14:paraId="2777A79C" w14:textId="77777777" w:rsidTr="00711B6F">
        <w:trPr>
          <w:trHeight w:val="1483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7E0AC2F" w14:textId="552957BC" w:rsidR="00D92B6C" w:rsidRPr="00FC5AEF" w:rsidRDefault="00D92B6C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31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12F9E4F" w14:textId="28DE23BD" w:rsidR="00D92B6C" w:rsidRPr="005E331D" w:rsidRDefault="6E31F502" w:rsidP="4B57429D">
            <w:pPr>
              <w:rPr>
                <w:rFonts w:cs="Arial"/>
              </w:rPr>
            </w:pPr>
            <w:r w:rsidRPr="4B57429D">
              <w:rPr>
                <w:rFonts w:cs="Arial"/>
                <w:b/>
                <w:bCs/>
              </w:rPr>
              <w:t>Area</w:t>
            </w:r>
            <w:r w:rsidRPr="4B57429D">
              <w:rPr>
                <w:rFonts w:cs="Arial"/>
              </w:rPr>
              <w:t xml:space="preserve">: </w:t>
            </w:r>
            <w:r w:rsidR="00FD0BAF" w:rsidRPr="00FD0BAF">
              <w:rPr>
                <w:rFonts w:cs="Arial"/>
              </w:rPr>
              <w:t xml:space="preserve">Register current CDM Patients for </w:t>
            </w:r>
            <w:proofErr w:type="spellStart"/>
            <w:r w:rsidR="00FD0BAF" w:rsidRPr="00FD0BAF">
              <w:rPr>
                <w:rFonts w:cs="Arial"/>
              </w:rPr>
              <w:t>MyMedicare</w:t>
            </w:r>
            <w:proofErr w:type="spellEnd"/>
          </w:p>
          <w:p w14:paraId="06A72441" w14:textId="4DFF57B2" w:rsidR="00751EC9" w:rsidRPr="008B620A" w:rsidRDefault="00C55FA4" w:rsidP="4B57429D">
            <w:pPr>
              <w:pStyle w:val="NoSpacing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Baseline:</w:t>
            </w:r>
            <w:r w:rsidR="008B620A">
              <w:rPr>
                <w:rFonts w:cs="Arial"/>
                <w:b/>
                <w:bCs/>
              </w:rPr>
              <w:t xml:space="preserve"> </w:t>
            </w:r>
            <w:r w:rsidR="00FD0BAF" w:rsidRPr="00FD0BAF">
              <w:rPr>
                <w:rFonts w:cs="Arial"/>
              </w:rPr>
              <w:t>121patients</w:t>
            </w:r>
          </w:p>
          <w:p w14:paraId="3F275D5D" w14:textId="51BAC6E2" w:rsidR="00D92B6C" w:rsidRPr="005E331D" w:rsidRDefault="5DD62F46" w:rsidP="001B5BE7">
            <w:pPr>
              <w:pStyle w:val="NoSpacing"/>
            </w:pPr>
            <w:r w:rsidRPr="4B57429D">
              <w:rPr>
                <w:rFonts w:cs="Arial"/>
                <w:b/>
                <w:bCs/>
              </w:rPr>
              <w:t>Latest Result</w:t>
            </w:r>
            <w:r w:rsidRPr="4B57429D">
              <w:rPr>
                <w:rFonts w:cs="Arial"/>
              </w:rPr>
              <w:t xml:space="preserve">: </w:t>
            </w:r>
            <w:r w:rsidR="00FF5527">
              <w:rPr>
                <w:rFonts w:cs="Arial"/>
              </w:rPr>
              <w:t>89</w:t>
            </w:r>
            <w:r w:rsidR="00FD0BAF">
              <w:rPr>
                <w:rFonts w:cs="Arial"/>
              </w:rPr>
              <w:t xml:space="preserve"> patients</w:t>
            </w:r>
            <w:r w:rsidR="00712C31">
              <w:rPr>
                <w:rFonts w:cs="Arial"/>
              </w:rPr>
              <w:t xml:space="preserve"> (32 patients successfully registered to </w:t>
            </w:r>
            <w:proofErr w:type="spellStart"/>
            <w:r w:rsidR="00712C31">
              <w:rPr>
                <w:rFonts w:cs="Arial"/>
              </w:rPr>
              <w:t>MyMedicare</w:t>
            </w:r>
            <w:proofErr w:type="spellEnd"/>
            <w:r w:rsidR="006261C0">
              <w:rPr>
                <w:rFonts w:cs="Arial"/>
              </w:rPr>
              <w:t>)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E09EF2" w14:textId="023AC1AE" w:rsidR="00D92B6C" w:rsidRDefault="00712C31" w:rsidP="00EE1929">
            <w:pPr>
              <w:pStyle w:val="Heading1"/>
              <w:numPr>
                <w:ilvl w:val="0"/>
                <w:numId w:val="1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Patients were suspicious of registering with </w:t>
            </w:r>
            <w:proofErr w:type="spellStart"/>
            <w:r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as they did not know much about it.</w:t>
            </w:r>
          </w:p>
          <w:p w14:paraId="639475E2" w14:textId="4BAF2276" w:rsidR="00712C31" w:rsidRDefault="006261C0" w:rsidP="00EE1929">
            <w:pPr>
              <w:pStyle w:val="Heading1"/>
              <w:numPr>
                <w:ilvl w:val="0"/>
                <w:numId w:val="1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proofErr w:type="gramStart"/>
            <w:r>
              <w:rPr>
                <w:rFonts w:cs="Arial"/>
                <w:b w:val="0"/>
                <w:bCs w:val="0"/>
                <w:sz w:val="20"/>
                <w:szCs w:val="20"/>
              </w:rPr>
              <w:t>Practice</w:t>
            </w:r>
            <w:proofErr w:type="gramEnd"/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Nurse was fully booked and assisted a lot of patients who did not know how to register online to complete the registration form while they were waiting to see the GP.</w:t>
            </w:r>
          </w:p>
          <w:p w14:paraId="6934DD8B" w14:textId="3FC6E0E9" w:rsidR="006261C0" w:rsidRDefault="006261C0" w:rsidP="00EE1929">
            <w:pPr>
              <w:pStyle w:val="Heading1"/>
              <w:numPr>
                <w:ilvl w:val="0"/>
                <w:numId w:val="1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Some patients declined altogether as they did not want to register with </w:t>
            </w:r>
            <w:proofErr w:type="spellStart"/>
            <w:r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  <w:p w14:paraId="1AED94F1" w14:textId="3798F6A4" w:rsidR="00712C31" w:rsidRPr="00711B6F" w:rsidRDefault="53B625D6" w:rsidP="00EE1929">
            <w:pPr>
              <w:pStyle w:val="Heading1"/>
              <w:numPr>
                <w:ilvl w:val="0"/>
                <w:numId w:val="1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Patients had completed </w:t>
            </w:r>
            <w:proofErr w:type="spellStart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registration form</w:t>
            </w:r>
            <w:r w:rsidR="2A63538A" w:rsidRPr="3CDD5EB1">
              <w:rPr>
                <w:rFonts w:cs="Arial"/>
                <w:b w:val="0"/>
                <w:bCs w:val="0"/>
                <w:sz w:val="20"/>
                <w:szCs w:val="20"/>
              </w:rPr>
              <w:t>,</w:t>
            </w: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but it was not </w:t>
            </w:r>
            <w:r w:rsidR="4767D711" w:rsidRPr="3CDD5EB1">
              <w:rPr>
                <w:rFonts w:cs="Arial"/>
                <w:b w:val="0"/>
                <w:bCs w:val="0"/>
                <w:sz w:val="20"/>
                <w:szCs w:val="20"/>
              </w:rPr>
              <w:t>‘checked’ on patient file.</w:t>
            </w:r>
          </w:p>
        </w:tc>
      </w:tr>
      <w:tr w:rsidR="00D92B6C" w:rsidRPr="000A737D" w14:paraId="62A34F05" w14:textId="77777777" w:rsidTr="00711B6F">
        <w:trPr>
          <w:trHeight w:val="96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1EED62BE" w14:textId="440D20B5" w:rsidR="00D92B6C" w:rsidRPr="006B2968" w:rsidRDefault="00D92B6C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31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13D787C" w14:textId="0FB67B1A" w:rsidR="00D92B6C" w:rsidRPr="005E331D" w:rsidRDefault="00D92B6C" w:rsidP="00D92B6C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  </w:t>
            </w:r>
          </w:p>
          <w:p w14:paraId="261C4752" w14:textId="2C14D18A" w:rsidR="00A17240" w:rsidRPr="008B620A" w:rsidRDefault="00A17240" w:rsidP="00E25F05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Baseline:</w:t>
            </w:r>
            <w:r w:rsidR="008B620A">
              <w:rPr>
                <w:rFonts w:cs="Arial"/>
                <w:b/>
                <w:bCs/>
                <w:szCs w:val="20"/>
              </w:rPr>
              <w:t xml:space="preserve"> </w:t>
            </w:r>
          </w:p>
          <w:p w14:paraId="183B7156" w14:textId="669D53D5" w:rsidR="00D92B6C" w:rsidRPr="005E331D" w:rsidRDefault="00D92B6C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Latest </w:t>
            </w:r>
            <w:r>
              <w:rPr>
                <w:rFonts w:cs="Arial"/>
                <w:b/>
                <w:bCs/>
                <w:szCs w:val="20"/>
              </w:rPr>
              <w:t>Result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</w:tc>
        <w:tc>
          <w:tcPr>
            <w:tcW w:w="9498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E4F41" w14:textId="3CA784A6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9E720B" w:rsidRPr="000A737D" w14:paraId="6C536C3B" w14:textId="77777777" w:rsidTr="3CDD5EB1">
        <w:trPr>
          <w:trHeight w:hRule="exact" w:val="527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54E148" w14:textId="717E5916" w:rsidR="009E720B" w:rsidRPr="006E7141" w:rsidRDefault="006E7141" w:rsidP="00E25F05">
            <w:pPr>
              <w:pStyle w:val="Heading1"/>
              <w:ind w:left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D45583">
              <w:rPr>
                <w:rFonts w:cs="Arial"/>
                <w:b w:val="0"/>
                <w:i/>
                <w:sz w:val="18"/>
                <w:szCs w:val="18"/>
              </w:rPr>
              <w:t>What is your next step or idea, and how might you apply what you learn?</w:t>
            </w:r>
          </w:p>
        </w:tc>
      </w:tr>
      <w:tr w:rsidR="009E720B" w:rsidRPr="000A737D" w14:paraId="5AC2A0C1" w14:textId="77777777" w:rsidTr="00711B6F">
        <w:trPr>
          <w:trHeight w:val="999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6DE3A2" w14:textId="290BD6A4" w:rsidR="009E720B" w:rsidRPr="000A737D" w:rsidRDefault="27710E61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We will continue to work </w:t>
            </w:r>
            <w:proofErr w:type="gramStart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>on</w:t>
            </w:r>
            <w:proofErr w:type="gramEnd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this area to increase the number of CDM patients regist</w:t>
            </w:r>
            <w:r w:rsidR="209FC3AC" w:rsidRPr="3CDD5EB1">
              <w:rPr>
                <w:rFonts w:cs="Arial"/>
                <w:b w:val="0"/>
                <w:bCs w:val="0"/>
                <w:sz w:val="20"/>
                <w:szCs w:val="20"/>
              </w:rPr>
              <w:t>ered with</w:t>
            </w: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. We have placed information regarding registration around the practice and have brochures to hand out opportunistically. We have also had a staff meeting to brainstorm more ideas to assist our team to accomplish this task. </w:t>
            </w:r>
            <w:r w:rsidR="44DFE5B3"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We have contacted our PHN to assist </w:t>
            </w:r>
            <w:r w:rsidR="0CB1A7DD"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with the </w:t>
            </w:r>
            <w:proofErr w:type="spellStart"/>
            <w:r w:rsidR="0CB1A7DD" w:rsidRPr="3CDD5EB1"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 w:rsidR="0CB1A7DD"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registration process and </w:t>
            </w:r>
            <w:r w:rsidR="44DFE5B3" w:rsidRPr="3CDD5EB1">
              <w:rPr>
                <w:rFonts w:cs="Arial"/>
                <w:b w:val="0"/>
                <w:bCs w:val="0"/>
                <w:sz w:val="20"/>
                <w:szCs w:val="20"/>
              </w:rPr>
              <w:t>with reminder training for our staff</w:t>
            </w:r>
            <w:r w:rsidR="5B202A34" w:rsidRPr="3CDD5EB1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</w:tc>
      </w:tr>
    </w:tbl>
    <w:p w14:paraId="1A3D525E" w14:textId="0AA39CC8" w:rsidR="00DC5023" w:rsidRPr="00CD62DC" w:rsidRDefault="000C705A" w:rsidP="00711B6F">
      <w:pPr>
        <w:spacing w:before="120"/>
        <w:rPr>
          <w:rFonts w:cs="Arial"/>
          <w:b/>
          <w:bCs/>
          <w:szCs w:val="20"/>
        </w:rPr>
      </w:pPr>
      <w:r w:rsidRPr="00A502F7">
        <w:rPr>
          <w:rFonts w:cs="Arial"/>
          <w:b/>
          <w:sz w:val="28"/>
          <w:szCs w:val="28"/>
        </w:rPr>
        <w:t>MFI End Date</w:t>
      </w:r>
      <w:r w:rsidRPr="00CB2FBD">
        <w:rPr>
          <w:rFonts w:cs="Arial"/>
          <w:bCs/>
          <w:sz w:val="24"/>
          <w:szCs w:val="32"/>
        </w:rPr>
        <w:t>:</w:t>
      </w:r>
      <w:r w:rsidRPr="00CB2FBD">
        <w:rPr>
          <w:rFonts w:cs="Arial"/>
          <w:b/>
          <w:bCs/>
          <w:sz w:val="32"/>
          <w:szCs w:val="32"/>
        </w:rPr>
        <w:t xml:space="preserve">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247241957"/>
          <w:placeholder>
            <w:docPart w:val="DefaultPlaceholder_-1854013437"/>
          </w:placeholder>
          <w:date w:fullDate="2025-05-14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1A2D5E">
            <w:rPr>
              <w:rFonts w:cs="Arial"/>
              <w:color w:val="000000" w:themeColor="text1"/>
              <w:sz w:val="24"/>
              <w:szCs w:val="24"/>
              <w:u w:val="single"/>
            </w:rPr>
            <w:t>14/05/2025</w:t>
          </w:r>
        </w:sdtContent>
      </w:sdt>
      <w:r>
        <w:rPr>
          <w:rFonts w:cs="Arial"/>
          <w:sz w:val="24"/>
          <w:szCs w:val="24"/>
        </w:rPr>
        <w:t xml:space="preserve"> </w:t>
      </w:r>
      <w:r w:rsidRPr="00CB2FBD">
        <w:rPr>
          <w:rFonts w:cs="Arial"/>
          <w:sz w:val="24"/>
          <w:szCs w:val="24"/>
        </w:rPr>
        <w:t xml:space="preserve"> </w:t>
      </w:r>
      <w:r w:rsidR="0005297B">
        <w:rPr>
          <w:rFonts w:cs="Arial"/>
          <w:sz w:val="24"/>
          <w:szCs w:val="24"/>
        </w:rPr>
        <w:t xml:space="preserve">      </w:t>
      </w:r>
      <w:r w:rsidR="0005297B" w:rsidRPr="0005297B">
        <w:rPr>
          <w:rFonts w:cs="Arial"/>
          <w:b/>
          <w:sz w:val="28"/>
          <w:szCs w:val="28"/>
        </w:rPr>
        <w:t>MFI Completed By (Practice Staff Name):</w:t>
      </w:r>
      <w:r w:rsidR="0005297B">
        <w:rPr>
          <w:rFonts w:cs="Arial"/>
          <w:b/>
          <w:sz w:val="28"/>
          <w:szCs w:val="28"/>
        </w:rPr>
        <w:t xml:space="preserve">   </w:t>
      </w:r>
      <w:r w:rsidR="001A2D5E" w:rsidRPr="001A2D5E">
        <w:rPr>
          <w:rFonts w:cs="Arial"/>
          <w:bCs/>
          <w:sz w:val="28"/>
          <w:szCs w:val="28"/>
        </w:rPr>
        <w:t>Nurse Blossom</w:t>
      </w:r>
    </w:p>
    <w:sectPr w:rsidR="00DC5023" w:rsidRPr="00CD62DC" w:rsidSect="002416EE">
      <w:headerReference w:type="default" r:id="rId14"/>
      <w:footerReference w:type="default" r:id="rId15"/>
      <w:headerReference w:type="first" r:id="rId16"/>
      <w:footerReference w:type="first" r:id="rId17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A51F6" w14:textId="77777777" w:rsidR="0048012A" w:rsidRDefault="0048012A" w:rsidP="004F540F">
      <w:pPr>
        <w:spacing w:after="0" w:line="240" w:lineRule="auto"/>
      </w:pPr>
      <w:r>
        <w:separator/>
      </w:r>
    </w:p>
  </w:endnote>
  <w:endnote w:type="continuationSeparator" w:id="0">
    <w:p w14:paraId="03257A91" w14:textId="77777777" w:rsidR="0048012A" w:rsidRDefault="0048012A" w:rsidP="004F540F">
      <w:pPr>
        <w:spacing w:after="0" w:line="240" w:lineRule="auto"/>
      </w:pPr>
      <w:r>
        <w:continuationSeparator/>
      </w:r>
    </w:p>
  </w:endnote>
  <w:endnote w:type="continuationNotice" w:id="1">
    <w:p w14:paraId="3D617E97" w14:textId="77777777" w:rsidR="0048012A" w:rsidRDefault="004801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77777777" w:rsidR="000120F6" w:rsidRPr="000A737D" w:rsidRDefault="000120F6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09DA4F0A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0953D5">
            <w:rPr>
              <w:rFonts w:cs="Arial"/>
              <w:sz w:val="16"/>
              <w:szCs w:val="16"/>
            </w:rPr>
            <w:t>Service Support Manager</w:t>
          </w:r>
        </w:p>
      </w:tc>
      <w:tc>
        <w:tcPr>
          <w:tcW w:w="1049" w:type="pct"/>
          <w:vAlign w:val="bottom"/>
        </w:tcPr>
        <w:p w14:paraId="0E698F04" w14:textId="3C9CF8D4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E277AD">
            <w:rPr>
              <w:rFonts w:cs="Arial"/>
              <w:sz w:val="16"/>
              <w:szCs w:val="16"/>
            </w:rPr>
            <w:t>4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0953D5">
            <w:rPr>
              <w:rFonts w:cs="Arial"/>
              <w:sz w:val="16"/>
              <w:szCs w:val="16"/>
            </w:rPr>
            <w:t>23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C66BB8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77777777" w:rsidR="00FC6263" w:rsidRPr="00ED33CB" w:rsidRDefault="00FC6263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C66BB8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3BD40B" w14:textId="77777777" w:rsidR="0048012A" w:rsidRDefault="0048012A" w:rsidP="004F540F">
      <w:pPr>
        <w:spacing w:after="0" w:line="240" w:lineRule="auto"/>
      </w:pPr>
      <w:r>
        <w:separator/>
      </w:r>
    </w:p>
  </w:footnote>
  <w:footnote w:type="continuationSeparator" w:id="0">
    <w:p w14:paraId="24CD9795" w14:textId="77777777" w:rsidR="0048012A" w:rsidRDefault="0048012A" w:rsidP="004F540F">
      <w:pPr>
        <w:spacing w:after="0" w:line="240" w:lineRule="auto"/>
      </w:pPr>
      <w:r>
        <w:continuationSeparator/>
      </w:r>
    </w:p>
  </w:footnote>
  <w:footnote w:type="continuationNotice" w:id="1">
    <w:p w14:paraId="02A870A5" w14:textId="77777777" w:rsidR="0048012A" w:rsidRDefault="004801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Hlk491438154"/>
  <w:bookmarkStart w:id="1" w:name="_Hlk491438155"/>
  <w:bookmarkStart w:id="2" w:name="_Hlk491438156"/>
  <w:p w14:paraId="070B1EE8" w14:textId="7D0E0E84" w:rsidR="008A484F" w:rsidRDefault="00E9059F" w:rsidP="00476C07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shapetype id="_x0000_t202" coordsize="21600,21600" o:spt="202" path="m,l,21600r21600,l21600,xe" w14:anchorId="79E2C14B">
              <v:stroke joinstyle="miter"/>
              <v:path gradientshapeok="t" o:connecttype="rect"/>
            </v:shapetype>
            <v:shape id="Text Box 6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30" fillcolor="window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">
              <v:textbox>
                <w:txbxContent>
                  <w:p w:rsidRPr="000A737D" w:rsidR="008A484F" w:rsidP="00E9059F" w:rsidRDefault="00E9059F" w14:paraId="03A3083B" w14:textId="64EE2CE9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Pr="000A737D" w:rsidR="008A484F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Pr="000A737D" w:rsidR="00E948C9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Pr="000A737D" w:rsidR="00E948C9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Pr="000A737D"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Pr="000A737D" w:rsidR="00E27A4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Pr="000A737D"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Pr="000A737D" w:rsidR="00E948C9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0"/>
  <w:bookmarkEnd w:id="1"/>
  <w:bookmarkEnd w:id="2"/>
  <w:p w14:paraId="441322D4" w14:textId="1666AB76" w:rsidR="008A484F" w:rsidRDefault="000565D3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noProof/>
        <w:lang w:eastAsia="en-AU"/>
      </w:rPr>
      <mc:AlternateContent>
        <mc:Choice Requires="wps">
          <w:drawing>
            <wp:inline distT="0" distB="0" distL="0" distR="0" wp14:anchorId="4F31C9AF" wp14:editId="53F43F70">
              <wp:extent cx="5731510" cy="13970"/>
              <wp:effectExtent l="0" t="38100" r="0" b="43180"/>
              <wp:docPr id="5" name="Rectangle 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rect id="Rectangle 5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2B938C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shapetype id="_x0000_t202" coordsize="21600,21600" o:spt="202" path="m,l,21600r21600,l21600,xe" w14:anchorId="1BCEE807">
              <v:stroke joinstyle="miter"/>
              <v:path gradientshapeok="t" o:connecttype="rect"/>
            </v:shapetype>
            <v:shape id="Text Box 291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1" fillcolor="window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">
              <v:textbox>
                <w:txbxContent>
                  <w:p w:rsidRPr="00F95238" w:rsidR="008A484F" w:rsidP="00403500" w:rsidRDefault="008A484F" w14:paraId="1B0812CD" w14:textId="5A9D46C8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0565D3" w:rsidP="00403500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inline distT="0" distB="0" distL="0" distR="0" wp14:anchorId="2280697A" wp14:editId="5C328BF8">
              <wp:extent cx="5731510" cy="13970"/>
              <wp:effectExtent l="0" t="38100" r="0" b="43180"/>
              <wp:docPr id="2" name="Rectangle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rect id="Rectangle 2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0EA1F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4D162A"/>
    <w:multiLevelType w:val="hybridMultilevel"/>
    <w:tmpl w:val="DD4A230E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8174309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F35"/>
    <w:rsid w:val="00006F52"/>
    <w:rsid w:val="00011109"/>
    <w:rsid w:val="00012012"/>
    <w:rsid w:val="000120F6"/>
    <w:rsid w:val="00012454"/>
    <w:rsid w:val="00013371"/>
    <w:rsid w:val="00014101"/>
    <w:rsid w:val="00014C03"/>
    <w:rsid w:val="000156CA"/>
    <w:rsid w:val="000179A5"/>
    <w:rsid w:val="00021BA3"/>
    <w:rsid w:val="000230A6"/>
    <w:rsid w:val="00024400"/>
    <w:rsid w:val="00024F67"/>
    <w:rsid w:val="00026537"/>
    <w:rsid w:val="00026D5D"/>
    <w:rsid w:val="0003022E"/>
    <w:rsid w:val="00030500"/>
    <w:rsid w:val="00030EC1"/>
    <w:rsid w:val="00033FCD"/>
    <w:rsid w:val="0003451D"/>
    <w:rsid w:val="0003563E"/>
    <w:rsid w:val="00036DB7"/>
    <w:rsid w:val="00036FFC"/>
    <w:rsid w:val="000371C6"/>
    <w:rsid w:val="0004042E"/>
    <w:rsid w:val="00042AFD"/>
    <w:rsid w:val="0004745D"/>
    <w:rsid w:val="00047557"/>
    <w:rsid w:val="00050237"/>
    <w:rsid w:val="0005048C"/>
    <w:rsid w:val="00050D89"/>
    <w:rsid w:val="0005297B"/>
    <w:rsid w:val="00053090"/>
    <w:rsid w:val="000565D3"/>
    <w:rsid w:val="00056C07"/>
    <w:rsid w:val="0006112C"/>
    <w:rsid w:val="0006280F"/>
    <w:rsid w:val="00062E04"/>
    <w:rsid w:val="00071C93"/>
    <w:rsid w:val="00073F71"/>
    <w:rsid w:val="000755F5"/>
    <w:rsid w:val="00075C60"/>
    <w:rsid w:val="00076D63"/>
    <w:rsid w:val="000771A7"/>
    <w:rsid w:val="000821C0"/>
    <w:rsid w:val="00082851"/>
    <w:rsid w:val="0008367C"/>
    <w:rsid w:val="0008405E"/>
    <w:rsid w:val="00086E8A"/>
    <w:rsid w:val="00087D77"/>
    <w:rsid w:val="000901C3"/>
    <w:rsid w:val="000933A6"/>
    <w:rsid w:val="00094502"/>
    <w:rsid w:val="00094601"/>
    <w:rsid w:val="00094F1F"/>
    <w:rsid w:val="000950BA"/>
    <w:rsid w:val="000953D5"/>
    <w:rsid w:val="00095485"/>
    <w:rsid w:val="000A03FC"/>
    <w:rsid w:val="000A22B0"/>
    <w:rsid w:val="000A3CBA"/>
    <w:rsid w:val="000A4A34"/>
    <w:rsid w:val="000A545C"/>
    <w:rsid w:val="000A6F82"/>
    <w:rsid w:val="000A737D"/>
    <w:rsid w:val="000B2956"/>
    <w:rsid w:val="000B42A0"/>
    <w:rsid w:val="000B56D7"/>
    <w:rsid w:val="000B7515"/>
    <w:rsid w:val="000C0EC0"/>
    <w:rsid w:val="000C4D24"/>
    <w:rsid w:val="000C51A3"/>
    <w:rsid w:val="000C5F28"/>
    <w:rsid w:val="000C63D7"/>
    <w:rsid w:val="000C705A"/>
    <w:rsid w:val="000C7577"/>
    <w:rsid w:val="000D024B"/>
    <w:rsid w:val="000D0D90"/>
    <w:rsid w:val="000D4BAA"/>
    <w:rsid w:val="000D6315"/>
    <w:rsid w:val="000D76FF"/>
    <w:rsid w:val="000E0E36"/>
    <w:rsid w:val="000E23B1"/>
    <w:rsid w:val="000E2616"/>
    <w:rsid w:val="000E2898"/>
    <w:rsid w:val="000E5DD2"/>
    <w:rsid w:val="000E7CF5"/>
    <w:rsid w:val="000F48C0"/>
    <w:rsid w:val="000F64D0"/>
    <w:rsid w:val="000F6E99"/>
    <w:rsid w:val="000F6F26"/>
    <w:rsid w:val="00101849"/>
    <w:rsid w:val="00101EA8"/>
    <w:rsid w:val="001021DE"/>
    <w:rsid w:val="00102E56"/>
    <w:rsid w:val="00103626"/>
    <w:rsid w:val="00103D63"/>
    <w:rsid w:val="00105184"/>
    <w:rsid w:val="0010552E"/>
    <w:rsid w:val="0010660A"/>
    <w:rsid w:val="001105B3"/>
    <w:rsid w:val="00110908"/>
    <w:rsid w:val="00116EBF"/>
    <w:rsid w:val="00124690"/>
    <w:rsid w:val="00124DF6"/>
    <w:rsid w:val="001252B7"/>
    <w:rsid w:val="00126C81"/>
    <w:rsid w:val="00130D01"/>
    <w:rsid w:val="00132F89"/>
    <w:rsid w:val="00134F03"/>
    <w:rsid w:val="00136C2F"/>
    <w:rsid w:val="00137E5A"/>
    <w:rsid w:val="00141B7B"/>
    <w:rsid w:val="001456C7"/>
    <w:rsid w:val="001465BD"/>
    <w:rsid w:val="0014745F"/>
    <w:rsid w:val="00152028"/>
    <w:rsid w:val="00152493"/>
    <w:rsid w:val="00153A3E"/>
    <w:rsid w:val="00153B8E"/>
    <w:rsid w:val="00154171"/>
    <w:rsid w:val="00156555"/>
    <w:rsid w:val="00157A3F"/>
    <w:rsid w:val="0016192A"/>
    <w:rsid w:val="00162B7B"/>
    <w:rsid w:val="00162E29"/>
    <w:rsid w:val="00163A11"/>
    <w:rsid w:val="0016607E"/>
    <w:rsid w:val="00166E27"/>
    <w:rsid w:val="001670FD"/>
    <w:rsid w:val="00167F55"/>
    <w:rsid w:val="001726C5"/>
    <w:rsid w:val="001731A6"/>
    <w:rsid w:val="00173D2B"/>
    <w:rsid w:val="0017577A"/>
    <w:rsid w:val="00180831"/>
    <w:rsid w:val="001812AD"/>
    <w:rsid w:val="00184B02"/>
    <w:rsid w:val="001902F2"/>
    <w:rsid w:val="001919AF"/>
    <w:rsid w:val="00192981"/>
    <w:rsid w:val="0019369A"/>
    <w:rsid w:val="00193BDD"/>
    <w:rsid w:val="001A031F"/>
    <w:rsid w:val="001A1102"/>
    <w:rsid w:val="001A278A"/>
    <w:rsid w:val="001A2D5E"/>
    <w:rsid w:val="001A3015"/>
    <w:rsid w:val="001A4109"/>
    <w:rsid w:val="001B1738"/>
    <w:rsid w:val="001B17C8"/>
    <w:rsid w:val="001B4C1D"/>
    <w:rsid w:val="001B51C9"/>
    <w:rsid w:val="001B5BE7"/>
    <w:rsid w:val="001B6A3F"/>
    <w:rsid w:val="001C00C9"/>
    <w:rsid w:val="001C012F"/>
    <w:rsid w:val="001C0748"/>
    <w:rsid w:val="001C3392"/>
    <w:rsid w:val="001C68AC"/>
    <w:rsid w:val="001C78CB"/>
    <w:rsid w:val="001D40B9"/>
    <w:rsid w:val="001D5B6D"/>
    <w:rsid w:val="001D6037"/>
    <w:rsid w:val="001E351C"/>
    <w:rsid w:val="001E6B3B"/>
    <w:rsid w:val="001F2CD5"/>
    <w:rsid w:val="001F33F7"/>
    <w:rsid w:val="001F5A35"/>
    <w:rsid w:val="00200B28"/>
    <w:rsid w:val="0020301C"/>
    <w:rsid w:val="0020389E"/>
    <w:rsid w:val="00204578"/>
    <w:rsid w:val="0020533B"/>
    <w:rsid w:val="00205B96"/>
    <w:rsid w:val="00207C60"/>
    <w:rsid w:val="002104D0"/>
    <w:rsid w:val="002111B0"/>
    <w:rsid w:val="002129BA"/>
    <w:rsid w:val="002141F4"/>
    <w:rsid w:val="00216D74"/>
    <w:rsid w:val="00216DD4"/>
    <w:rsid w:val="0021724B"/>
    <w:rsid w:val="002204B5"/>
    <w:rsid w:val="00221E68"/>
    <w:rsid w:val="0022793A"/>
    <w:rsid w:val="00230464"/>
    <w:rsid w:val="002332A5"/>
    <w:rsid w:val="0023339A"/>
    <w:rsid w:val="00233513"/>
    <w:rsid w:val="00234303"/>
    <w:rsid w:val="002345A7"/>
    <w:rsid w:val="002370DC"/>
    <w:rsid w:val="002372CA"/>
    <w:rsid w:val="0024039C"/>
    <w:rsid w:val="002416EE"/>
    <w:rsid w:val="0024384B"/>
    <w:rsid w:val="0024482A"/>
    <w:rsid w:val="00244F7B"/>
    <w:rsid w:val="00246924"/>
    <w:rsid w:val="0024783B"/>
    <w:rsid w:val="00251E6D"/>
    <w:rsid w:val="002525AD"/>
    <w:rsid w:val="0025410C"/>
    <w:rsid w:val="00254FB8"/>
    <w:rsid w:val="0025529B"/>
    <w:rsid w:val="0025548A"/>
    <w:rsid w:val="00256DF8"/>
    <w:rsid w:val="0026148D"/>
    <w:rsid w:val="0026194D"/>
    <w:rsid w:val="00261EF1"/>
    <w:rsid w:val="002639BD"/>
    <w:rsid w:val="00265EE0"/>
    <w:rsid w:val="00272C33"/>
    <w:rsid w:val="0027332D"/>
    <w:rsid w:val="00275413"/>
    <w:rsid w:val="00277FA7"/>
    <w:rsid w:val="00286757"/>
    <w:rsid w:val="0029035C"/>
    <w:rsid w:val="00290888"/>
    <w:rsid w:val="0029091F"/>
    <w:rsid w:val="00290C94"/>
    <w:rsid w:val="00291CA3"/>
    <w:rsid w:val="00297C53"/>
    <w:rsid w:val="002A1409"/>
    <w:rsid w:val="002A2BFF"/>
    <w:rsid w:val="002A392E"/>
    <w:rsid w:val="002A4198"/>
    <w:rsid w:val="002B2F21"/>
    <w:rsid w:val="002B51D4"/>
    <w:rsid w:val="002C1C48"/>
    <w:rsid w:val="002C1F1C"/>
    <w:rsid w:val="002C269C"/>
    <w:rsid w:val="002C2DA9"/>
    <w:rsid w:val="002C4851"/>
    <w:rsid w:val="002C6F6C"/>
    <w:rsid w:val="002C7BAF"/>
    <w:rsid w:val="002D02C6"/>
    <w:rsid w:val="002D07D6"/>
    <w:rsid w:val="002D0BA4"/>
    <w:rsid w:val="002D13A6"/>
    <w:rsid w:val="002D3FDA"/>
    <w:rsid w:val="002D5A0A"/>
    <w:rsid w:val="002D5C4B"/>
    <w:rsid w:val="002E01B1"/>
    <w:rsid w:val="002E4FAE"/>
    <w:rsid w:val="002E65C9"/>
    <w:rsid w:val="002E6A1C"/>
    <w:rsid w:val="002E7B54"/>
    <w:rsid w:val="002E7E7A"/>
    <w:rsid w:val="002EBDAF"/>
    <w:rsid w:val="002F094B"/>
    <w:rsid w:val="002F234C"/>
    <w:rsid w:val="002F34FD"/>
    <w:rsid w:val="002F46C7"/>
    <w:rsid w:val="002F561F"/>
    <w:rsid w:val="002F58A8"/>
    <w:rsid w:val="002F6B3B"/>
    <w:rsid w:val="00300B13"/>
    <w:rsid w:val="0030128D"/>
    <w:rsid w:val="003016A6"/>
    <w:rsid w:val="00302496"/>
    <w:rsid w:val="0030441F"/>
    <w:rsid w:val="0030460B"/>
    <w:rsid w:val="00305225"/>
    <w:rsid w:val="00306282"/>
    <w:rsid w:val="003068EC"/>
    <w:rsid w:val="003073D1"/>
    <w:rsid w:val="0031187C"/>
    <w:rsid w:val="00313371"/>
    <w:rsid w:val="00314483"/>
    <w:rsid w:val="0031497D"/>
    <w:rsid w:val="00316A33"/>
    <w:rsid w:val="003170BA"/>
    <w:rsid w:val="0031713E"/>
    <w:rsid w:val="00320619"/>
    <w:rsid w:val="003232D5"/>
    <w:rsid w:val="00323423"/>
    <w:rsid w:val="003241DE"/>
    <w:rsid w:val="00326C74"/>
    <w:rsid w:val="00330FA9"/>
    <w:rsid w:val="00336609"/>
    <w:rsid w:val="00342124"/>
    <w:rsid w:val="0034324E"/>
    <w:rsid w:val="003443BF"/>
    <w:rsid w:val="0034470A"/>
    <w:rsid w:val="00347A9D"/>
    <w:rsid w:val="00350C39"/>
    <w:rsid w:val="00352130"/>
    <w:rsid w:val="00352C3A"/>
    <w:rsid w:val="00352C3F"/>
    <w:rsid w:val="00353211"/>
    <w:rsid w:val="00353DF7"/>
    <w:rsid w:val="00354298"/>
    <w:rsid w:val="0035465F"/>
    <w:rsid w:val="00355419"/>
    <w:rsid w:val="003600F8"/>
    <w:rsid w:val="0036094F"/>
    <w:rsid w:val="00360972"/>
    <w:rsid w:val="00361C18"/>
    <w:rsid w:val="003622A0"/>
    <w:rsid w:val="00362761"/>
    <w:rsid w:val="003629D5"/>
    <w:rsid w:val="003641AC"/>
    <w:rsid w:val="003710BB"/>
    <w:rsid w:val="003710E3"/>
    <w:rsid w:val="00374B77"/>
    <w:rsid w:val="003808F6"/>
    <w:rsid w:val="00381858"/>
    <w:rsid w:val="00386F82"/>
    <w:rsid w:val="00387CEC"/>
    <w:rsid w:val="00390CBC"/>
    <w:rsid w:val="003915CE"/>
    <w:rsid w:val="00391E6B"/>
    <w:rsid w:val="003925AE"/>
    <w:rsid w:val="0039264D"/>
    <w:rsid w:val="00392F6F"/>
    <w:rsid w:val="00394C2D"/>
    <w:rsid w:val="003957FD"/>
    <w:rsid w:val="00395C65"/>
    <w:rsid w:val="00397C44"/>
    <w:rsid w:val="003A058D"/>
    <w:rsid w:val="003A1034"/>
    <w:rsid w:val="003A197E"/>
    <w:rsid w:val="003A3B39"/>
    <w:rsid w:val="003A52CB"/>
    <w:rsid w:val="003A565C"/>
    <w:rsid w:val="003A64EA"/>
    <w:rsid w:val="003A6AD4"/>
    <w:rsid w:val="003A6AE5"/>
    <w:rsid w:val="003A754A"/>
    <w:rsid w:val="003B03BC"/>
    <w:rsid w:val="003B0DD0"/>
    <w:rsid w:val="003B309C"/>
    <w:rsid w:val="003B39C7"/>
    <w:rsid w:val="003B56BE"/>
    <w:rsid w:val="003B5A29"/>
    <w:rsid w:val="003B6672"/>
    <w:rsid w:val="003B7043"/>
    <w:rsid w:val="003B7996"/>
    <w:rsid w:val="003C04C4"/>
    <w:rsid w:val="003C04F3"/>
    <w:rsid w:val="003C4CAF"/>
    <w:rsid w:val="003D0314"/>
    <w:rsid w:val="003D3E6A"/>
    <w:rsid w:val="003D4E41"/>
    <w:rsid w:val="003D4E8B"/>
    <w:rsid w:val="003D6FBC"/>
    <w:rsid w:val="003E051A"/>
    <w:rsid w:val="003E0D02"/>
    <w:rsid w:val="003E23C3"/>
    <w:rsid w:val="003E2EC6"/>
    <w:rsid w:val="003E4ECC"/>
    <w:rsid w:val="003E7A1E"/>
    <w:rsid w:val="003F061C"/>
    <w:rsid w:val="003F44EA"/>
    <w:rsid w:val="003F552F"/>
    <w:rsid w:val="003F6494"/>
    <w:rsid w:val="003F672E"/>
    <w:rsid w:val="003F7EB3"/>
    <w:rsid w:val="004034F7"/>
    <w:rsid w:val="00403500"/>
    <w:rsid w:val="00403808"/>
    <w:rsid w:val="00403F74"/>
    <w:rsid w:val="004043FE"/>
    <w:rsid w:val="0040638C"/>
    <w:rsid w:val="00410878"/>
    <w:rsid w:val="00411F62"/>
    <w:rsid w:val="00414E2D"/>
    <w:rsid w:val="00417179"/>
    <w:rsid w:val="00420520"/>
    <w:rsid w:val="00420FFC"/>
    <w:rsid w:val="0042112A"/>
    <w:rsid w:val="0042303E"/>
    <w:rsid w:val="004303D5"/>
    <w:rsid w:val="00431AB4"/>
    <w:rsid w:val="00431B58"/>
    <w:rsid w:val="004329BB"/>
    <w:rsid w:val="00433593"/>
    <w:rsid w:val="004339DE"/>
    <w:rsid w:val="00433F28"/>
    <w:rsid w:val="00436B00"/>
    <w:rsid w:val="0044245D"/>
    <w:rsid w:val="00443657"/>
    <w:rsid w:val="0044473A"/>
    <w:rsid w:val="00446013"/>
    <w:rsid w:val="00446419"/>
    <w:rsid w:val="004508E8"/>
    <w:rsid w:val="00450999"/>
    <w:rsid w:val="004511D4"/>
    <w:rsid w:val="00451D8F"/>
    <w:rsid w:val="00453EC5"/>
    <w:rsid w:val="00455349"/>
    <w:rsid w:val="0045626D"/>
    <w:rsid w:val="00456592"/>
    <w:rsid w:val="0045734C"/>
    <w:rsid w:val="00457BA8"/>
    <w:rsid w:val="00457F24"/>
    <w:rsid w:val="004601B5"/>
    <w:rsid w:val="0046061F"/>
    <w:rsid w:val="00460D26"/>
    <w:rsid w:val="004616A2"/>
    <w:rsid w:val="00462CF9"/>
    <w:rsid w:val="0046602D"/>
    <w:rsid w:val="004671EB"/>
    <w:rsid w:val="00467642"/>
    <w:rsid w:val="004679C6"/>
    <w:rsid w:val="0047047B"/>
    <w:rsid w:val="0047247D"/>
    <w:rsid w:val="00473963"/>
    <w:rsid w:val="00476C07"/>
    <w:rsid w:val="0048012A"/>
    <w:rsid w:val="004806F5"/>
    <w:rsid w:val="00482A42"/>
    <w:rsid w:val="00482C7A"/>
    <w:rsid w:val="00485DA4"/>
    <w:rsid w:val="00493550"/>
    <w:rsid w:val="00493556"/>
    <w:rsid w:val="004941C3"/>
    <w:rsid w:val="00496169"/>
    <w:rsid w:val="004A4653"/>
    <w:rsid w:val="004A62A3"/>
    <w:rsid w:val="004B5CAF"/>
    <w:rsid w:val="004B70ED"/>
    <w:rsid w:val="004B7DCA"/>
    <w:rsid w:val="004C1EFF"/>
    <w:rsid w:val="004C26B8"/>
    <w:rsid w:val="004C4413"/>
    <w:rsid w:val="004D1913"/>
    <w:rsid w:val="004D49FC"/>
    <w:rsid w:val="004D6CC3"/>
    <w:rsid w:val="004D7D77"/>
    <w:rsid w:val="004E12EA"/>
    <w:rsid w:val="004E28D9"/>
    <w:rsid w:val="004E6D3E"/>
    <w:rsid w:val="004F2237"/>
    <w:rsid w:val="004F4C85"/>
    <w:rsid w:val="004F540F"/>
    <w:rsid w:val="004F5707"/>
    <w:rsid w:val="004F6B3A"/>
    <w:rsid w:val="004F7DF9"/>
    <w:rsid w:val="005011E8"/>
    <w:rsid w:val="00501EE5"/>
    <w:rsid w:val="00502A4D"/>
    <w:rsid w:val="00503835"/>
    <w:rsid w:val="00503F0F"/>
    <w:rsid w:val="005079A6"/>
    <w:rsid w:val="00512058"/>
    <w:rsid w:val="00512EE7"/>
    <w:rsid w:val="00513428"/>
    <w:rsid w:val="00513F7D"/>
    <w:rsid w:val="00515A62"/>
    <w:rsid w:val="00516AD6"/>
    <w:rsid w:val="005203B6"/>
    <w:rsid w:val="00522681"/>
    <w:rsid w:val="00523AF1"/>
    <w:rsid w:val="0052439A"/>
    <w:rsid w:val="00524A42"/>
    <w:rsid w:val="0053102E"/>
    <w:rsid w:val="00533414"/>
    <w:rsid w:val="00533B39"/>
    <w:rsid w:val="00533F20"/>
    <w:rsid w:val="005340CD"/>
    <w:rsid w:val="00535694"/>
    <w:rsid w:val="00536588"/>
    <w:rsid w:val="005376B2"/>
    <w:rsid w:val="00537F8B"/>
    <w:rsid w:val="00541E03"/>
    <w:rsid w:val="00545780"/>
    <w:rsid w:val="00547D3B"/>
    <w:rsid w:val="0055626D"/>
    <w:rsid w:val="00556598"/>
    <w:rsid w:val="005603C7"/>
    <w:rsid w:val="00561D91"/>
    <w:rsid w:val="00563DCC"/>
    <w:rsid w:val="00564C34"/>
    <w:rsid w:val="005651B7"/>
    <w:rsid w:val="00565E47"/>
    <w:rsid w:val="005663B5"/>
    <w:rsid w:val="00567694"/>
    <w:rsid w:val="00570219"/>
    <w:rsid w:val="00572473"/>
    <w:rsid w:val="00574074"/>
    <w:rsid w:val="005748A1"/>
    <w:rsid w:val="00583998"/>
    <w:rsid w:val="00587CC7"/>
    <w:rsid w:val="00590B0F"/>
    <w:rsid w:val="005949EF"/>
    <w:rsid w:val="00595A59"/>
    <w:rsid w:val="00596071"/>
    <w:rsid w:val="0059CA06"/>
    <w:rsid w:val="005A14BD"/>
    <w:rsid w:val="005A1928"/>
    <w:rsid w:val="005A239F"/>
    <w:rsid w:val="005A283A"/>
    <w:rsid w:val="005A2B27"/>
    <w:rsid w:val="005A5422"/>
    <w:rsid w:val="005A5BFC"/>
    <w:rsid w:val="005A6FB1"/>
    <w:rsid w:val="005B027A"/>
    <w:rsid w:val="005B0A87"/>
    <w:rsid w:val="005B13D4"/>
    <w:rsid w:val="005B3615"/>
    <w:rsid w:val="005B5074"/>
    <w:rsid w:val="005B67D4"/>
    <w:rsid w:val="005B6871"/>
    <w:rsid w:val="005C1E27"/>
    <w:rsid w:val="005C2CD2"/>
    <w:rsid w:val="005C4C99"/>
    <w:rsid w:val="005C4F8A"/>
    <w:rsid w:val="005C53EB"/>
    <w:rsid w:val="005C7AC7"/>
    <w:rsid w:val="005D0828"/>
    <w:rsid w:val="005D0CFA"/>
    <w:rsid w:val="005D3FA8"/>
    <w:rsid w:val="005D45E8"/>
    <w:rsid w:val="005D595F"/>
    <w:rsid w:val="005D7821"/>
    <w:rsid w:val="005D7CC8"/>
    <w:rsid w:val="005E04F7"/>
    <w:rsid w:val="005E09A5"/>
    <w:rsid w:val="005E154E"/>
    <w:rsid w:val="005E2699"/>
    <w:rsid w:val="005E331D"/>
    <w:rsid w:val="005E337A"/>
    <w:rsid w:val="005E65F9"/>
    <w:rsid w:val="005E73BE"/>
    <w:rsid w:val="005F1E9F"/>
    <w:rsid w:val="005F50D4"/>
    <w:rsid w:val="005F5B51"/>
    <w:rsid w:val="005F6FBB"/>
    <w:rsid w:val="005F77C1"/>
    <w:rsid w:val="00603DC6"/>
    <w:rsid w:val="00604947"/>
    <w:rsid w:val="00604D1E"/>
    <w:rsid w:val="0060578F"/>
    <w:rsid w:val="006106BE"/>
    <w:rsid w:val="006111A3"/>
    <w:rsid w:val="0061130E"/>
    <w:rsid w:val="0061572C"/>
    <w:rsid w:val="006160C2"/>
    <w:rsid w:val="00616131"/>
    <w:rsid w:val="006172FA"/>
    <w:rsid w:val="00620114"/>
    <w:rsid w:val="00620CB8"/>
    <w:rsid w:val="00621A74"/>
    <w:rsid w:val="006235AB"/>
    <w:rsid w:val="0062454D"/>
    <w:rsid w:val="00625A01"/>
    <w:rsid w:val="006261C0"/>
    <w:rsid w:val="00627230"/>
    <w:rsid w:val="0063160C"/>
    <w:rsid w:val="00631F4B"/>
    <w:rsid w:val="006335CE"/>
    <w:rsid w:val="006340E1"/>
    <w:rsid w:val="00635D1A"/>
    <w:rsid w:val="00635DB4"/>
    <w:rsid w:val="00635EF5"/>
    <w:rsid w:val="0064342A"/>
    <w:rsid w:val="00644B13"/>
    <w:rsid w:val="00646AA4"/>
    <w:rsid w:val="00647142"/>
    <w:rsid w:val="00647B10"/>
    <w:rsid w:val="00647EB4"/>
    <w:rsid w:val="0065183E"/>
    <w:rsid w:val="00652E92"/>
    <w:rsid w:val="00653B16"/>
    <w:rsid w:val="0065408D"/>
    <w:rsid w:val="00655C2A"/>
    <w:rsid w:val="006602A8"/>
    <w:rsid w:val="006602D7"/>
    <w:rsid w:val="006604EC"/>
    <w:rsid w:val="00663E48"/>
    <w:rsid w:val="00665AC3"/>
    <w:rsid w:val="00665B87"/>
    <w:rsid w:val="00666803"/>
    <w:rsid w:val="006669D5"/>
    <w:rsid w:val="00671C8A"/>
    <w:rsid w:val="0067360D"/>
    <w:rsid w:val="00676901"/>
    <w:rsid w:val="006775B4"/>
    <w:rsid w:val="00684F02"/>
    <w:rsid w:val="00685B66"/>
    <w:rsid w:val="00685E44"/>
    <w:rsid w:val="006926CE"/>
    <w:rsid w:val="006A11D5"/>
    <w:rsid w:val="006A16A6"/>
    <w:rsid w:val="006A16DB"/>
    <w:rsid w:val="006A22EB"/>
    <w:rsid w:val="006A795F"/>
    <w:rsid w:val="006B00D2"/>
    <w:rsid w:val="006B0396"/>
    <w:rsid w:val="006B1161"/>
    <w:rsid w:val="006B253E"/>
    <w:rsid w:val="006B2968"/>
    <w:rsid w:val="006B2A6F"/>
    <w:rsid w:val="006B31E8"/>
    <w:rsid w:val="006B4114"/>
    <w:rsid w:val="006B5A43"/>
    <w:rsid w:val="006B68BC"/>
    <w:rsid w:val="006C0139"/>
    <w:rsid w:val="006C1EFC"/>
    <w:rsid w:val="006C1FE6"/>
    <w:rsid w:val="006C3A98"/>
    <w:rsid w:val="006C4217"/>
    <w:rsid w:val="006C4C5D"/>
    <w:rsid w:val="006C7173"/>
    <w:rsid w:val="006C7501"/>
    <w:rsid w:val="006C763F"/>
    <w:rsid w:val="006C7E99"/>
    <w:rsid w:val="006D0C29"/>
    <w:rsid w:val="006D24E8"/>
    <w:rsid w:val="006D4F2D"/>
    <w:rsid w:val="006E0A30"/>
    <w:rsid w:val="006E7141"/>
    <w:rsid w:val="006E726A"/>
    <w:rsid w:val="006E7594"/>
    <w:rsid w:val="006F3125"/>
    <w:rsid w:val="006F3CFB"/>
    <w:rsid w:val="006F4B7D"/>
    <w:rsid w:val="00700DB4"/>
    <w:rsid w:val="00700EB4"/>
    <w:rsid w:val="007025AA"/>
    <w:rsid w:val="007036AE"/>
    <w:rsid w:val="00704981"/>
    <w:rsid w:val="007064C3"/>
    <w:rsid w:val="00706DBE"/>
    <w:rsid w:val="007076A9"/>
    <w:rsid w:val="00710A0B"/>
    <w:rsid w:val="007116C5"/>
    <w:rsid w:val="007117B5"/>
    <w:rsid w:val="00711B6F"/>
    <w:rsid w:val="007123CE"/>
    <w:rsid w:val="00712C31"/>
    <w:rsid w:val="00712E0C"/>
    <w:rsid w:val="00713679"/>
    <w:rsid w:val="00715D20"/>
    <w:rsid w:val="007169CF"/>
    <w:rsid w:val="00722B2B"/>
    <w:rsid w:val="00722BC5"/>
    <w:rsid w:val="00723BAE"/>
    <w:rsid w:val="00723D75"/>
    <w:rsid w:val="00725ADD"/>
    <w:rsid w:val="00730E1C"/>
    <w:rsid w:val="0073128F"/>
    <w:rsid w:val="00732439"/>
    <w:rsid w:val="007338C0"/>
    <w:rsid w:val="00734876"/>
    <w:rsid w:val="00734C8B"/>
    <w:rsid w:val="00736489"/>
    <w:rsid w:val="007376C8"/>
    <w:rsid w:val="00737F3C"/>
    <w:rsid w:val="00742CFB"/>
    <w:rsid w:val="00742D0B"/>
    <w:rsid w:val="00743CE0"/>
    <w:rsid w:val="0074421E"/>
    <w:rsid w:val="0074497A"/>
    <w:rsid w:val="00745BDA"/>
    <w:rsid w:val="00750741"/>
    <w:rsid w:val="0075183E"/>
    <w:rsid w:val="00751EC9"/>
    <w:rsid w:val="00753375"/>
    <w:rsid w:val="007533C6"/>
    <w:rsid w:val="007533EB"/>
    <w:rsid w:val="0075452F"/>
    <w:rsid w:val="00755D2C"/>
    <w:rsid w:val="00757783"/>
    <w:rsid w:val="00763C9E"/>
    <w:rsid w:val="00764578"/>
    <w:rsid w:val="007654EB"/>
    <w:rsid w:val="00765A9F"/>
    <w:rsid w:val="007666AD"/>
    <w:rsid w:val="00773275"/>
    <w:rsid w:val="00774847"/>
    <w:rsid w:val="007751F4"/>
    <w:rsid w:val="0077542E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3A52"/>
    <w:rsid w:val="007953A9"/>
    <w:rsid w:val="00796470"/>
    <w:rsid w:val="00797380"/>
    <w:rsid w:val="007A4A11"/>
    <w:rsid w:val="007A6BE3"/>
    <w:rsid w:val="007A7FD1"/>
    <w:rsid w:val="007B074E"/>
    <w:rsid w:val="007B1A85"/>
    <w:rsid w:val="007B2BDA"/>
    <w:rsid w:val="007B6865"/>
    <w:rsid w:val="007B6B77"/>
    <w:rsid w:val="007B73C0"/>
    <w:rsid w:val="007C49F0"/>
    <w:rsid w:val="007C51AA"/>
    <w:rsid w:val="007C5505"/>
    <w:rsid w:val="007C6656"/>
    <w:rsid w:val="007D1314"/>
    <w:rsid w:val="007D3838"/>
    <w:rsid w:val="007D434C"/>
    <w:rsid w:val="007D5692"/>
    <w:rsid w:val="007E04B9"/>
    <w:rsid w:val="007E07EB"/>
    <w:rsid w:val="007E2ADE"/>
    <w:rsid w:val="007E3F40"/>
    <w:rsid w:val="007E4DFE"/>
    <w:rsid w:val="007F12F3"/>
    <w:rsid w:val="007F3ADA"/>
    <w:rsid w:val="007F623B"/>
    <w:rsid w:val="007F739C"/>
    <w:rsid w:val="00800179"/>
    <w:rsid w:val="00800A44"/>
    <w:rsid w:val="00801328"/>
    <w:rsid w:val="00802DE2"/>
    <w:rsid w:val="008032D0"/>
    <w:rsid w:val="00807AFC"/>
    <w:rsid w:val="00807C4D"/>
    <w:rsid w:val="0081081B"/>
    <w:rsid w:val="00810B26"/>
    <w:rsid w:val="00810F15"/>
    <w:rsid w:val="00816984"/>
    <w:rsid w:val="00817550"/>
    <w:rsid w:val="00822653"/>
    <w:rsid w:val="008230F4"/>
    <w:rsid w:val="008239AA"/>
    <w:rsid w:val="00823C12"/>
    <w:rsid w:val="00824987"/>
    <w:rsid w:val="00824EB3"/>
    <w:rsid w:val="00825930"/>
    <w:rsid w:val="00826B1A"/>
    <w:rsid w:val="008270AE"/>
    <w:rsid w:val="0082735E"/>
    <w:rsid w:val="00831A54"/>
    <w:rsid w:val="0084340A"/>
    <w:rsid w:val="00844D0C"/>
    <w:rsid w:val="0084599C"/>
    <w:rsid w:val="00851D78"/>
    <w:rsid w:val="0085229A"/>
    <w:rsid w:val="00854A9E"/>
    <w:rsid w:val="00855CAC"/>
    <w:rsid w:val="00856831"/>
    <w:rsid w:val="00860721"/>
    <w:rsid w:val="0086199E"/>
    <w:rsid w:val="00861B92"/>
    <w:rsid w:val="00863A0A"/>
    <w:rsid w:val="008645AD"/>
    <w:rsid w:val="00864617"/>
    <w:rsid w:val="00870C70"/>
    <w:rsid w:val="00871B2F"/>
    <w:rsid w:val="00871D3E"/>
    <w:rsid w:val="00873A6E"/>
    <w:rsid w:val="008740E0"/>
    <w:rsid w:val="00874609"/>
    <w:rsid w:val="00874982"/>
    <w:rsid w:val="008750EA"/>
    <w:rsid w:val="008764B1"/>
    <w:rsid w:val="00876E8E"/>
    <w:rsid w:val="00885362"/>
    <w:rsid w:val="00885626"/>
    <w:rsid w:val="00891826"/>
    <w:rsid w:val="008919F8"/>
    <w:rsid w:val="00894D6E"/>
    <w:rsid w:val="0089784C"/>
    <w:rsid w:val="00898ADE"/>
    <w:rsid w:val="008A03C0"/>
    <w:rsid w:val="008A09F0"/>
    <w:rsid w:val="008A0A64"/>
    <w:rsid w:val="008A1883"/>
    <w:rsid w:val="008A354A"/>
    <w:rsid w:val="008A36F8"/>
    <w:rsid w:val="008A3F87"/>
    <w:rsid w:val="008A42BD"/>
    <w:rsid w:val="008A46DA"/>
    <w:rsid w:val="008A4821"/>
    <w:rsid w:val="008A484F"/>
    <w:rsid w:val="008A4909"/>
    <w:rsid w:val="008A56EF"/>
    <w:rsid w:val="008B02C6"/>
    <w:rsid w:val="008B0E58"/>
    <w:rsid w:val="008B447A"/>
    <w:rsid w:val="008B5D0F"/>
    <w:rsid w:val="008B620A"/>
    <w:rsid w:val="008C0593"/>
    <w:rsid w:val="008C1630"/>
    <w:rsid w:val="008C16CD"/>
    <w:rsid w:val="008C25CB"/>
    <w:rsid w:val="008C6B85"/>
    <w:rsid w:val="008C6E12"/>
    <w:rsid w:val="008D05CC"/>
    <w:rsid w:val="008D122C"/>
    <w:rsid w:val="008D1E57"/>
    <w:rsid w:val="008D1F70"/>
    <w:rsid w:val="008D3C90"/>
    <w:rsid w:val="008D4703"/>
    <w:rsid w:val="008D56E3"/>
    <w:rsid w:val="008D70CF"/>
    <w:rsid w:val="008D7197"/>
    <w:rsid w:val="008D7EBE"/>
    <w:rsid w:val="008E1501"/>
    <w:rsid w:val="008E1CC7"/>
    <w:rsid w:val="008E3BA0"/>
    <w:rsid w:val="008E3C1A"/>
    <w:rsid w:val="008E4252"/>
    <w:rsid w:val="008E79DF"/>
    <w:rsid w:val="008F2C9D"/>
    <w:rsid w:val="008F3569"/>
    <w:rsid w:val="008F47CF"/>
    <w:rsid w:val="008F4DBB"/>
    <w:rsid w:val="008F5BF1"/>
    <w:rsid w:val="009018D2"/>
    <w:rsid w:val="00902F5A"/>
    <w:rsid w:val="00903144"/>
    <w:rsid w:val="009071C9"/>
    <w:rsid w:val="00907518"/>
    <w:rsid w:val="0091344B"/>
    <w:rsid w:val="00913475"/>
    <w:rsid w:val="009135A8"/>
    <w:rsid w:val="00915926"/>
    <w:rsid w:val="009173DE"/>
    <w:rsid w:val="00923B0A"/>
    <w:rsid w:val="00925098"/>
    <w:rsid w:val="00927F2B"/>
    <w:rsid w:val="0093196C"/>
    <w:rsid w:val="009339FF"/>
    <w:rsid w:val="0094179E"/>
    <w:rsid w:val="0094394C"/>
    <w:rsid w:val="00945C2B"/>
    <w:rsid w:val="00947180"/>
    <w:rsid w:val="00950E23"/>
    <w:rsid w:val="00951462"/>
    <w:rsid w:val="00951841"/>
    <w:rsid w:val="00952024"/>
    <w:rsid w:val="00952667"/>
    <w:rsid w:val="00952914"/>
    <w:rsid w:val="0095326A"/>
    <w:rsid w:val="009539D8"/>
    <w:rsid w:val="0095418D"/>
    <w:rsid w:val="009547D0"/>
    <w:rsid w:val="00955B7A"/>
    <w:rsid w:val="00955F92"/>
    <w:rsid w:val="009577A1"/>
    <w:rsid w:val="009578DF"/>
    <w:rsid w:val="009624EC"/>
    <w:rsid w:val="00966057"/>
    <w:rsid w:val="00967C8D"/>
    <w:rsid w:val="009701F1"/>
    <w:rsid w:val="00971330"/>
    <w:rsid w:val="00971E6F"/>
    <w:rsid w:val="009732D4"/>
    <w:rsid w:val="00973D02"/>
    <w:rsid w:val="00974164"/>
    <w:rsid w:val="00980A76"/>
    <w:rsid w:val="00981260"/>
    <w:rsid w:val="00981C01"/>
    <w:rsid w:val="009823D9"/>
    <w:rsid w:val="00986C74"/>
    <w:rsid w:val="0099071F"/>
    <w:rsid w:val="009919F5"/>
    <w:rsid w:val="00991D6D"/>
    <w:rsid w:val="00997B40"/>
    <w:rsid w:val="009A00B6"/>
    <w:rsid w:val="009A073B"/>
    <w:rsid w:val="009A0F8B"/>
    <w:rsid w:val="009A1879"/>
    <w:rsid w:val="009A1F36"/>
    <w:rsid w:val="009A2A6B"/>
    <w:rsid w:val="009A4DB1"/>
    <w:rsid w:val="009A5FE8"/>
    <w:rsid w:val="009B1EBA"/>
    <w:rsid w:val="009B6C44"/>
    <w:rsid w:val="009C0C6C"/>
    <w:rsid w:val="009C0D0A"/>
    <w:rsid w:val="009C25FC"/>
    <w:rsid w:val="009C2789"/>
    <w:rsid w:val="009C4344"/>
    <w:rsid w:val="009C772D"/>
    <w:rsid w:val="009D0CC7"/>
    <w:rsid w:val="009D129D"/>
    <w:rsid w:val="009D7F67"/>
    <w:rsid w:val="009E01CA"/>
    <w:rsid w:val="009E08AA"/>
    <w:rsid w:val="009E1B0A"/>
    <w:rsid w:val="009E2BB6"/>
    <w:rsid w:val="009E3FBF"/>
    <w:rsid w:val="009E4999"/>
    <w:rsid w:val="009E5827"/>
    <w:rsid w:val="009E720B"/>
    <w:rsid w:val="009F0CF1"/>
    <w:rsid w:val="009F1332"/>
    <w:rsid w:val="009F558B"/>
    <w:rsid w:val="009F5C15"/>
    <w:rsid w:val="009F6F01"/>
    <w:rsid w:val="009F6F28"/>
    <w:rsid w:val="00A031C4"/>
    <w:rsid w:val="00A03930"/>
    <w:rsid w:val="00A06645"/>
    <w:rsid w:val="00A1269C"/>
    <w:rsid w:val="00A130E9"/>
    <w:rsid w:val="00A135A9"/>
    <w:rsid w:val="00A14641"/>
    <w:rsid w:val="00A14A09"/>
    <w:rsid w:val="00A16AF8"/>
    <w:rsid w:val="00A17240"/>
    <w:rsid w:val="00A2215F"/>
    <w:rsid w:val="00A224B0"/>
    <w:rsid w:val="00A307D5"/>
    <w:rsid w:val="00A31E98"/>
    <w:rsid w:val="00A3318C"/>
    <w:rsid w:val="00A334F1"/>
    <w:rsid w:val="00A35366"/>
    <w:rsid w:val="00A357E7"/>
    <w:rsid w:val="00A41851"/>
    <w:rsid w:val="00A41C66"/>
    <w:rsid w:val="00A43F53"/>
    <w:rsid w:val="00A44A98"/>
    <w:rsid w:val="00A454D4"/>
    <w:rsid w:val="00A479F2"/>
    <w:rsid w:val="00A51390"/>
    <w:rsid w:val="00A52078"/>
    <w:rsid w:val="00A550F5"/>
    <w:rsid w:val="00A561DD"/>
    <w:rsid w:val="00A5624A"/>
    <w:rsid w:val="00A60EF8"/>
    <w:rsid w:val="00A628C6"/>
    <w:rsid w:val="00A6552D"/>
    <w:rsid w:val="00A674AB"/>
    <w:rsid w:val="00A76BD6"/>
    <w:rsid w:val="00A7718D"/>
    <w:rsid w:val="00A774EA"/>
    <w:rsid w:val="00A8056F"/>
    <w:rsid w:val="00A808CF"/>
    <w:rsid w:val="00A854C5"/>
    <w:rsid w:val="00A86718"/>
    <w:rsid w:val="00A90E74"/>
    <w:rsid w:val="00A91A40"/>
    <w:rsid w:val="00A94E4D"/>
    <w:rsid w:val="00A9588E"/>
    <w:rsid w:val="00A96E69"/>
    <w:rsid w:val="00A97201"/>
    <w:rsid w:val="00AA0E5A"/>
    <w:rsid w:val="00AA1897"/>
    <w:rsid w:val="00AA3E2E"/>
    <w:rsid w:val="00AA70D2"/>
    <w:rsid w:val="00AB0B4B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1F4"/>
    <w:rsid w:val="00AC74A9"/>
    <w:rsid w:val="00AC779A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5FBE"/>
    <w:rsid w:val="00AD69AB"/>
    <w:rsid w:val="00AE20E9"/>
    <w:rsid w:val="00AE4A12"/>
    <w:rsid w:val="00AE4CE7"/>
    <w:rsid w:val="00AE52C6"/>
    <w:rsid w:val="00AE552F"/>
    <w:rsid w:val="00AE562C"/>
    <w:rsid w:val="00AE5747"/>
    <w:rsid w:val="00AE58F0"/>
    <w:rsid w:val="00AE7265"/>
    <w:rsid w:val="00AE7FEE"/>
    <w:rsid w:val="00AF1D52"/>
    <w:rsid w:val="00AF32D1"/>
    <w:rsid w:val="00AF35C2"/>
    <w:rsid w:val="00AF3D6B"/>
    <w:rsid w:val="00AF4F09"/>
    <w:rsid w:val="00AF50F1"/>
    <w:rsid w:val="00AF6BBA"/>
    <w:rsid w:val="00AF6CF8"/>
    <w:rsid w:val="00B03FC3"/>
    <w:rsid w:val="00B058AF"/>
    <w:rsid w:val="00B06E52"/>
    <w:rsid w:val="00B073BE"/>
    <w:rsid w:val="00B1364B"/>
    <w:rsid w:val="00B141BC"/>
    <w:rsid w:val="00B15A7B"/>
    <w:rsid w:val="00B17496"/>
    <w:rsid w:val="00B17556"/>
    <w:rsid w:val="00B213CC"/>
    <w:rsid w:val="00B230DF"/>
    <w:rsid w:val="00B23A4D"/>
    <w:rsid w:val="00B23A91"/>
    <w:rsid w:val="00B23E78"/>
    <w:rsid w:val="00B2745A"/>
    <w:rsid w:val="00B304F5"/>
    <w:rsid w:val="00B3112F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521C2"/>
    <w:rsid w:val="00B52678"/>
    <w:rsid w:val="00B52E93"/>
    <w:rsid w:val="00B52F43"/>
    <w:rsid w:val="00B54656"/>
    <w:rsid w:val="00B54927"/>
    <w:rsid w:val="00B56C1C"/>
    <w:rsid w:val="00B57516"/>
    <w:rsid w:val="00B60A2A"/>
    <w:rsid w:val="00B6135F"/>
    <w:rsid w:val="00B63244"/>
    <w:rsid w:val="00B63298"/>
    <w:rsid w:val="00B64632"/>
    <w:rsid w:val="00B66600"/>
    <w:rsid w:val="00B66945"/>
    <w:rsid w:val="00B67885"/>
    <w:rsid w:val="00B73AB6"/>
    <w:rsid w:val="00B74839"/>
    <w:rsid w:val="00B772FE"/>
    <w:rsid w:val="00B77604"/>
    <w:rsid w:val="00B778D9"/>
    <w:rsid w:val="00B803E9"/>
    <w:rsid w:val="00B808FE"/>
    <w:rsid w:val="00B844CA"/>
    <w:rsid w:val="00B87BF2"/>
    <w:rsid w:val="00B90650"/>
    <w:rsid w:val="00B907DE"/>
    <w:rsid w:val="00B9186A"/>
    <w:rsid w:val="00B919BA"/>
    <w:rsid w:val="00B92A45"/>
    <w:rsid w:val="00B94CF7"/>
    <w:rsid w:val="00B96009"/>
    <w:rsid w:val="00BA28B9"/>
    <w:rsid w:val="00BA375B"/>
    <w:rsid w:val="00BA3B0D"/>
    <w:rsid w:val="00BA3B9D"/>
    <w:rsid w:val="00BA66AF"/>
    <w:rsid w:val="00BA6D85"/>
    <w:rsid w:val="00BB065D"/>
    <w:rsid w:val="00BB23CF"/>
    <w:rsid w:val="00BB2E1B"/>
    <w:rsid w:val="00BB3108"/>
    <w:rsid w:val="00BB7BFA"/>
    <w:rsid w:val="00BB7E1F"/>
    <w:rsid w:val="00BC07D9"/>
    <w:rsid w:val="00BC1940"/>
    <w:rsid w:val="00BC1EDE"/>
    <w:rsid w:val="00BC2060"/>
    <w:rsid w:val="00BC5423"/>
    <w:rsid w:val="00BC6218"/>
    <w:rsid w:val="00BC76C1"/>
    <w:rsid w:val="00BD20B7"/>
    <w:rsid w:val="00BD2117"/>
    <w:rsid w:val="00BD4649"/>
    <w:rsid w:val="00BD4A24"/>
    <w:rsid w:val="00BD4B72"/>
    <w:rsid w:val="00BE08F8"/>
    <w:rsid w:val="00BE0BA9"/>
    <w:rsid w:val="00BE331E"/>
    <w:rsid w:val="00BE340C"/>
    <w:rsid w:val="00BE6D4F"/>
    <w:rsid w:val="00BE6F0A"/>
    <w:rsid w:val="00BE742C"/>
    <w:rsid w:val="00BE77A0"/>
    <w:rsid w:val="00BF4124"/>
    <w:rsid w:val="00BF45A0"/>
    <w:rsid w:val="00BF549E"/>
    <w:rsid w:val="00BF5D44"/>
    <w:rsid w:val="00C025D4"/>
    <w:rsid w:val="00C073BE"/>
    <w:rsid w:val="00C10354"/>
    <w:rsid w:val="00C10535"/>
    <w:rsid w:val="00C11170"/>
    <w:rsid w:val="00C13200"/>
    <w:rsid w:val="00C132EB"/>
    <w:rsid w:val="00C1399B"/>
    <w:rsid w:val="00C1607E"/>
    <w:rsid w:val="00C17232"/>
    <w:rsid w:val="00C202FF"/>
    <w:rsid w:val="00C21B8C"/>
    <w:rsid w:val="00C225BF"/>
    <w:rsid w:val="00C2276A"/>
    <w:rsid w:val="00C230FA"/>
    <w:rsid w:val="00C233B8"/>
    <w:rsid w:val="00C25F2B"/>
    <w:rsid w:val="00C27471"/>
    <w:rsid w:val="00C309BD"/>
    <w:rsid w:val="00C3382C"/>
    <w:rsid w:val="00C365C4"/>
    <w:rsid w:val="00C419DC"/>
    <w:rsid w:val="00C44A04"/>
    <w:rsid w:val="00C44C3E"/>
    <w:rsid w:val="00C47316"/>
    <w:rsid w:val="00C47838"/>
    <w:rsid w:val="00C47CA2"/>
    <w:rsid w:val="00C51847"/>
    <w:rsid w:val="00C52E83"/>
    <w:rsid w:val="00C546F4"/>
    <w:rsid w:val="00C546FB"/>
    <w:rsid w:val="00C55E8D"/>
    <w:rsid w:val="00C55FA4"/>
    <w:rsid w:val="00C620F6"/>
    <w:rsid w:val="00C65F21"/>
    <w:rsid w:val="00C67659"/>
    <w:rsid w:val="00C71E8A"/>
    <w:rsid w:val="00C73731"/>
    <w:rsid w:val="00C7582B"/>
    <w:rsid w:val="00C77B10"/>
    <w:rsid w:val="00C83374"/>
    <w:rsid w:val="00C83BBB"/>
    <w:rsid w:val="00C83C28"/>
    <w:rsid w:val="00C84116"/>
    <w:rsid w:val="00C84D21"/>
    <w:rsid w:val="00C86FE3"/>
    <w:rsid w:val="00C901D3"/>
    <w:rsid w:val="00C901DD"/>
    <w:rsid w:val="00C90263"/>
    <w:rsid w:val="00C902A0"/>
    <w:rsid w:val="00C936AB"/>
    <w:rsid w:val="00CA36DE"/>
    <w:rsid w:val="00CB0276"/>
    <w:rsid w:val="00CB190B"/>
    <w:rsid w:val="00CB2FBD"/>
    <w:rsid w:val="00CB2FC0"/>
    <w:rsid w:val="00CB533C"/>
    <w:rsid w:val="00CB6473"/>
    <w:rsid w:val="00CB672B"/>
    <w:rsid w:val="00CB6F52"/>
    <w:rsid w:val="00CB7274"/>
    <w:rsid w:val="00CC29A9"/>
    <w:rsid w:val="00CC568A"/>
    <w:rsid w:val="00CC70C4"/>
    <w:rsid w:val="00CD075A"/>
    <w:rsid w:val="00CD107C"/>
    <w:rsid w:val="00CD17DF"/>
    <w:rsid w:val="00CD3DFC"/>
    <w:rsid w:val="00CD4848"/>
    <w:rsid w:val="00CD62DC"/>
    <w:rsid w:val="00CD64F9"/>
    <w:rsid w:val="00CE02E3"/>
    <w:rsid w:val="00CE07FC"/>
    <w:rsid w:val="00CE094C"/>
    <w:rsid w:val="00CF2196"/>
    <w:rsid w:val="00CF489F"/>
    <w:rsid w:val="00CF4E47"/>
    <w:rsid w:val="00CF50B5"/>
    <w:rsid w:val="00D01767"/>
    <w:rsid w:val="00D0528B"/>
    <w:rsid w:val="00D0787A"/>
    <w:rsid w:val="00D11A6C"/>
    <w:rsid w:val="00D132BF"/>
    <w:rsid w:val="00D13E46"/>
    <w:rsid w:val="00D15166"/>
    <w:rsid w:val="00D16F8F"/>
    <w:rsid w:val="00D17792"/>
    <w:rsid w:val="00D178C7"/>
    <w:rsid w:val="00D22B1A"/>
    <w:rsid w:val="00D22CA9"/>
    <w:rsid w:val="00D251D1"/>
    <w:rsid w:val="00D25219"/>
    <w:rsid w:val="00D26B9F"/>
    <w:rsid w:val="00D31E0E"/>
    <w:rsid w:val="00D31FB7"/>
    <w:rsid w:val="00D40548"/>
    <w:rsid w:val="00D40FAC"/>
    <w:rsid w:val="00D41FF3"/>
    <w:rsid w:val="00D44A3C"/>
    <w:rsid w:val="00D45583"/>
    <w:rsid w:val="00D46EEB"/>
    <w:rsid w:val="00D50453"/>
    <w:rsid w:val="00D514D7"/>
    <w:rsid w:val="00D52885"/>
    <w:rsid w:val="00D52FAA"/>
    <w:rsid w:val="00D541EA"/>
    <w:rsid w:val="00D549B6"/>
    <w:rsid w:val="00D6131D"/>
    <w:rsid w:val="00D61695"/>
    <w:rsid w:val="00D61A4E"/>
    <w:rsid w:val="00D62C6E"/>
    <w:rsid w:val="00D63F01"/>
    <w:rsid w:val="00D71978"/>
    <w:rsid w:val="00D73881"/>
    <w:rsid w:val="00D75EB3"/>
    <w:rsid w:val="00D760DD"/>
    <w:rsid w:val="00D7725D"/>
    <w:rsid w:val="00D77DC0"/>
    <w:rsid w:val="00D77EDE"/>
    <w:rsid w:val="00D847A0"/>
    <w:rsid w:val="00D84B6E"/>
    <w:rsid w:val="00D8536F"/>
    <w:rsid w:val="00D859BA"/>
    <w:rsid w:val="00D92B6C"/>
    <w:rsid w:val="00D934DC"/>
    <w:rsid w:val="00D94B7C"/>
    <w:rsid w:val="00DA3A1B"/>
    <w:rsid w:val="00DA3EB6"/>
    <w:rsid w:val="00DA3F52"/>
    <w:rsid w:val="00DA5D01"/>
    <w:rsid w:val="00DA759E"/>
    <w:rsid w:val="00DA7B3E"/>
    <w:rsid w:val="00DB2A56"/>
    <w:rsid w:val="00DB4A2A"/>
    <w:rsid w:val="00DB5DA7"/>
    <w:rsid w:val="00DB5E32"/>
    <w:rsid w:val="00DB6A78"/>
    <w:rsid w:val="00DB7522"/>
    <w:rsid w:val="00DC0D05"/>
    <w:rsid w:val="00DC12C3"/>
    <w:rsid w:val="00DC1EE5"/>
    <w:rsid w:val="00DC3D98"/>
    <w:rsid w:val="00DC4C1F"/>
    <w:rsid w:val="00DC5023"/>
    <w:rsid w:val="00DC6D61"/>
    <w:rsid w:val="00DC755F"/>
    <w:rsid w:val="00DD0D1A"/>
    <w:rsid w:val="00DD1E82"/>
    <w:rsid w:val="00DD3432"/>
    <w:rsid w:val="00DD4384"/>
    <w:rsid w:val="00DD4A90"/>
    <w:rsid w:val="00DD4F44"/>
    <w:rsid w:val="00DD58E8"/>
    <w:rsid w:val="00DE0ADB"/>
    <w:rsid w:val="00DE48E3"/>
    <w:rsid w:val="00DE59D1"/>
    <w:rsid w:val="00DE703A"/>
    <w:rsid w:val="00DF0690"/>
    <w:rsid w:val="00DF2A14"/>
    <w:rsid w:val="00DF3D9F"/>
    <w:rsid w:val="00DF58F1"/>
    <w:rsid w:val="00DF7C15"/>
    <w:rsid w:val="00E00654"/>
    <w:rsid w:val="00E0130D"/>
    <w:rsid w:val="00E01960"/>
    <w:rsid w:val="00E01C55"/>
    <w:rsid w:val="00E03FCB"/>
    <w:rsid w:val="00E0452E"/>
    <w:rsid w:val="00E04CD1"/>
    <w:rsid w:val="00E053F5"/>
    <w:rsid w:val="00E11F56"/>
    <w:rsid w:val="00E121F2"/>
    <w:rsid w:val="00E136CB"/>
    <w:rsid w:val="00E13DB7"/>
    <w:rsid w:val="00E1523C"/>
    <w:rsid w:val="00E166B9"/>
    <w:rsid w:val="00E2089B"/>
    <w:rsid w:val="00E22351"/>
    <w:rsid w:val="00E23BE1"/>
    <w:rsid w:val="00E25772"/>
    <w:rsid w:val="00E25F05"/>
    <w:rsid w:val="00E277AD"/>
    <w:rsid w:val="00E27A42"/>
    <w:rsid w:val="00E27F39"/>
    <w:rsid w:val="00E31794"/>
    <w:rsid w:val="00E31EFC"/>
    <w:rsid w:val="00E32AB2"/>
    <w:rsid w:val="00E33304"/>
    <w:rsid w:val="00E3412E"/>
    <w:rsid w:val="00E42530"/>
    <w:rsid w:val="00E43287"/>
    <w:rsid w:val="00E44A3A"/>
    <w:rsid w:val="00E45360"/>
    <w:rsid w:val="00E45F7D"/>
    <w:rsid w:val="00E47B37"/>
    <w:rsid w:val="00E501AB"/>
    <w:rsid w:val="00E50723"/>
    <w:rsid w:val="00E52B98"/>
    <w:rsid w:val="00E5311E"/>
    <w:rsid w:val="00E53F5C"/>
    <w:rsid w:val="00E540F4"/>
    <w:rsid w:val="00E5653E"/>
    <w:rsid w:val="00E576C4"/>
    <w:rsid w:val="00E6275B"/>
    <w:rsid w:val="00E63E21"/>
    <w:rsid w:val="00E66EF6"/>
    <w:rsid w:val="00E67BBF"/>
    <w:rsid w:val="00E71A83"/>
    <w:rsid w:val="00E744F2"/>
    <w:rsid w:val="00E748BD"/>
    <w:rsid w:val="00E7671B"/>
    <w:rsid w:val="00E770EA"/>
    <w:rsid w:val="00E80B0D"/>
    <w:rsid w:val="00E80CB8"/>
    <w:rsid w:val="00E81648"/>
    <w:rsid w:val="00E81C16"/>
    <w:rsid w:val="00E82AC2"/>
    <w:rsid w:val="00E8502E"/>
    <w:rsid w:val="00E855FB"/>
    <w:rsid w:val="00E85EA7"/>
    <w:rsid w:val="00E874BD"/>
    <w:rsid w:val="00E904B0"/>
    <w:rsid w:val="00E9059F"/>
    <w:rsid w:val="00E9249B"/>
    <w:rsid w:val="00E948C9"/>
    <w:rsid w:val="00E950EB"/>
    <w:rsid w:val="00E95316"/>
    <w:rsid w:val="00E95CD1"/>
    <w:rsid w:val="00E96D81"/>
    <w:rsid w:val="00E9757F"/>
    <w:rsid w:val="00E97764"/>
    <w:rsid w:val="00EA0559"/>
    <w:rsid w:val="00EA135F"/>
    <w:rsid w:val="00EA3703"/>
    <w:rsid w:val="00EA7FE7"/>
    <w:rsid w:val="00EB1066"/>
    <w:rsid w:val="00EB3692"/>
    <w:rsid w:val="00EB3763"/>
    <w:rsid w:val="00EB4631"/>
    <w:rsid w:val="00EB4ADC"/>
    <w:rsid w:val="00EB51EB"/>
    <w:rsid w:val="00EB62A9"/>
    <w:rsid w:val="00EC0C60"/>
    <w:rsid w:val="00EC3222"/>
    <w:rsid w:val="00EC4DCD"/>
    <w:rsid w:val="00EC5546"/>
    <w:rsid w:val="00EC7D2E"/>
    <w:rsid w:val="00ED0871"/>
    <w:rsid w:val="00ED230A"/>
    <w:rsid w:val="00ED4004"/>
    <w:rsid w:val="00ED7332"/>
    <w:rsid w:val="00EE0672"/>
    <w:rsid w:val="00EE0F54"/>
    <w:rsid w:val="00EE12DB"/>
    <w:rsid w:val="00EE1929"/>
    <w:rsid w:val="00EE201F"/>
    <w:rsid w:val="00EE3538"/>
    <w:rsid w:val="00EE4C5D"/>
    <w:rsid w:val="00EE4D7F"/>
    <w:rsid w:val="00EF0536"/>
    <w:rsid w:val="00EF0EB7"/>
    <w:rsid w:val="00EF28FE"/>
    <w:rsid w:val="00EF5E54"/>
    <w:rsid w:val="00EF5E65"/>
    <w:rsid w:val="00EF676B"/>
    <w:rsid w:val="00EF7220"/>
    <w:rsid w:val="00EF779F"/>
    <w:rsid w:val="00F00C44"/>
    <w:rsid w:val="00F02BCF"/>
    <w:rsid w:val="00F030AC"/>
    <w:rsid w:val="00F03154"/>
    <w:rsid w:val="00F03ACC"/>
    <w:rsid w:val="00F05B23"/>
    <w:rsid w:val="00F10702"/>
    <w:rsid w:val="00F10917"/>
    <w:rsid w:val="00F11284"/>
    <w:rsid w:val="00F14CF4"/>
    <w:rsid w:val="00F1694D"/>
    <w:rsid w:val="00F16AE0"/>
    <w:rsid w:val="00F20A81"/>
    <w:rsid w:val="00F22C0F"/>
    <w:rsid w:val="00F249CE"/>
    <w:rsid w:val="00F31B3B"/>
    <w:rsid w:val="00F3269A"/>
    <w:rsid w:val="00F35479"/>
    <w:rsid w:val="00F35A27"/>
    <w:rsid w:val="00F365A4"/>
    <w:rsid w:val="00F4100F"/>
    <w:rsid w:val="00F43007"/>
    <w:rsid w:val="00F433B9"/>
    <w:rsid w:val="00F43CF1"/>
    <w:rsid w:val="00F44212"/>
    <w:rsid w:val="00F4711E"/>
    <w:rsid w:val="00F475F4"/>
    <w:rsid w:val="00F47DF9"/>
    <w:rsid w:val="00F51D12"/>
    <w:rsid w:val="00F52F1D"/>
    <w:rsid w:val="00F54E15"/>
    <w:rsid w:val="00F56757"/>
    <w:rsid w:val="00F57BAB"/>
    <w:rsid w:val="00F60812"/>
    <w:rsid w:val="00F65108"/>
    <w:rsid w:val="00F67024"/>
    <w:rsid w:val="00F7096B"/>
    <w:rsid w:val="00F70AB3"/>
    <w:rsid w:val="00F70CED"/>
    <w:rsid w:val="00F71172"/>
    <w:rsid w:val="00F739CB"/>
    <w:rsid w:val="00F739FC"/>
    <w:rsid w:val="00F73C5A"/>
    <w:rsid w:val="00F7515F"/>
    <w:rsid w:val="00F75BB1"/>
    <w:rsid w:val="00F75BB3"/>
    <w:rsid w:val="00F76169"/>
    <w:rsid w:val="00F810CD"/>
    <w:rsid w:val="00F81CEA"/>
    <w:rsid w:val="00F82443"/>
    <w:rsid w:val="00F83D3B"/>
    <w:rsid w:val="00F85A2B"/>
    <w:rsid w:val="00F95238"/>
    <w:rsid w:val="00F952FA"/>
    <w:rsid w:val="00F97BF9"/>
    <w:rsid w:val="00F97D50"/>
    <w:rsid w:val="00F97DFC"/>
    <w:rsid w:val="00F97FE0"/>
    <w:rsid w:val="00FA01E9"/>
    <w:rsid w:val="00FA1375"/>
    <w:rsid w:val="00FA13DB"/>
    <w:rsid w:val="00FA1D11"/>
    <w:rsid w:val="00FA5F6D"/>
    <w:rsid w:val="00FA6D17"/>
    <w:rsid w:val="00FB00DB"/>
    <w:rsid w:val="00FB03C2"/>
    <w:rsid w:val="00FB09BE"/>
    <w:rsid w:val="00FB0AF9"/>
    <w:rsid w:val="00FB1751"/>
    <w:rsid w:val="00FB1CAD"/>
    <w:rsid w:val="00FB2D51"/>
    <w:rsid w:val="00FB45E3"/>
    <w:rsid w:val="00FB4EF4"/>
    <w:rsid w:val="00FB5373"/>
    <w:rsid w:val="00FB5D30"/>
    <w:rsid w:val="00FB5F46"/>
    <w:rsid w:val="00FB7BB6"/>
    <w:rsid w:val="00FC2D32"/>
    <w:rsid w:val="00FC2DAB"/>
    <w:rsid w:val="00FC5A97"/>
    <w:rsid w:val="00FC5AEF"/>
    <w:rsid w:val="00FC6263"/>
    <w:rsid w:val="00FC688E"/>
    <w:rsid w:val="00FC6B89"/>
    <w:rsid w:val="00FD030E"/>
    <w:rsid w:val="00FD038E"/>
    <w:rsid w:val="00FD0BAF"/>
    <w:rsid w:val="00FD0C3C"/>
    <w:rsid w:val="00FD23BC"/>
    <w:rsid w:val="00FD3D72"/>
    <w:rsid w:val="00FD64B2"/>
    <w:rsid w:val="00FD68C5"/>
    <w:rsid w:val="00FE040F"/>
    <w:rsid w:val="00FE0960"/>
    <w:rsid w:val="00FE0F46"/>
    <w:rsid w:val="00FE1E47"/>
    <w:rsid w:val="00FE3152"/>
    <w:rsid w:val="00FE47AB"/>
    <w:rsid w:val="00FF12EF"/>
    <w:rsid w:val="00FF22DB"/>
    <w:rsid w:val="00FF2D10"/>
    <w:rsid w:val="00FF3F3C"/>
    <w:rsid w:val="00FF5527"/>
    <w:rsid w:val="00FF5E6D"/>
    <w:rsid w:val="00FF7F45"/>
    <w:rsid w:val="018E6584"/>
    <w:rsid w:val="026D8583"/>
    <w:rsid w:val="0370E9C1"/>
    <w:rsid w:val="037A4A80"/>
    <w:rsid w:val="03DC2642"/>
    <w:rsid w:val="05EA4368"/>
    <w:rsid w:val="063A1F49"/>
    <w:rsid w:val="064E78CC"/>
    <w:rsid w:val="0688EECF"/>
    <w:rsid w:val="08C2D314"/>
    <w:rsid w:val="0902405F"/>
    <w:rsid w:val="0917D98D"/>
    <w:rsid w:val="09455BDB"/>
    <w:rsid w:val="09738DFE"/>
    <w:rsid w:val="0B60736A"/>
    <w:rsid w:val="0C3145DD"/>
    <w:rsid w:val="0CB1A7DD"/>
    <w:rsid w:val="0CDBCDD6"/>
    <w:rsid w:val="0E6F2471"/>
    <w:rsid w:val="10185C2A"/>
    <w:rsid w:val="10F15361"/>
    <w:rsid w:val="11A3606E"/>
    <w:rsid w:val="1234F822"/>
    <w:rsid w:val="12B1BA98"/>
    <w:rsid w:val="12F877B6"/>
    <w:rsid w:val="13373935"/>
    <w:rsid w:val="136DD3A0"/>
    <w:rsid w:val="146AE7C9"/>
    <w:rsid w:val="160D7624"/>
    <w:rsid w:val="1626CEFD"/>
    <w:rsid w:val="162C06FD"/>
    <w:rsid w:val="17457FE5"/>
    <w:rsid w:val="18111BB8"/>
    <w:rsid w:val="187560B6"/>
    <w:rsid w:val="19AD4D21"/>
    <w:rsid w:val="19E8B9CF"/>
    <w:rsid w:val="1A499CAC"/>
    <w:rsid w:val="1ABF828D"/>
    <w:rsid w:val="1B4A9C62"/>
    <w:rsid w:val="1D2E1712"/>
    <w:rsid w:val="1DC75458"/>
    <w:rsid w:val="1EFBF966"/>
    <w:rsid w:val="1FBD14C3"/>
    <w:rsid w:val="1FFAA458"/>
    <w:rsid w:val="209CB0B2"/>
    <w:rsid w:val="209FC3AC"/>
    <w:rsid w:val="20CF5C33"/>
    <w:rsid w:val="211143AE"/>
    <w:rsid w:val="2118DD13"/>
    <w:rsid w:val="218A5D86"/>
    <w:rsid w:val="22B800C9"/>
    <w:rsid w:val="231FB1E1"/>
    <w:rsid w:val="23B0C8B9"/>
    <w:rsid w:val="243CDD0F"/>
    <w:rsid w:val="24ADF428"/>
    <w:rsid w:val="2626E8E2"/>
    <w:rsid w:val="263767D0"/>
    <w:rsid w:val="267DC971"/>
    <w:rsid w:val="275B8434"/>
    <w:rsid w:val="2765D017"/>
    <w:rsid w:val="27710E61"/>
    <w:rsid w:val="2A63538A"/>
    <w:rsid w:val="2AA381FC"/>
    <w:rsid w:val="2AD01758"/>
    <w:rsid w:val="2BA25B06"/>
    <w:rsid w:val="2C2E876C"/>
    <w:rsid w:val="2D5C93C3"/>
    <w:rsid w:val="2D6B9659"/>
    <w:rsid w:val="2E485998"/>
    <w:rsid w:val="2F85EE31"/>
    <w:rsid w:val="2FE8F799"/>
    <w:rsid w:val="302365CD"/>
    <w:rsid w:val="30B8BC11"/>
    <w:rsid w:val="313E43B9"/>
    <w:rsid w:val="31E84C64"/>
    <w:rsid w:val="3240FD5E"/>
    <w:rsid w:val="3258165B"/>
    <w:rsid w:val="354B2772"/>
    <w:rsid w:val="35AA2BE3"/>
    <w:rsid w:val="35C39C45"/>
    <w:rsid w:val="3628D7B7"/>
    <w:rsid w:val="36B5A0B5"/>
    <w:rsid w:val="36E6F7D3"/>
    <w:rsid w:val="3788E18D"/>
    <w:rsid w:val="3789F903"/>
    <w:rsid w:val="37B9A4E3"/>
    <w:rsid w:val="383E1B5A"/>
    <w:rsid w:val="3866E629"/>
    <w:rsid w:val="38E0F5AB"/>
    <w:rsid w:val="39B41010"/>
    <w:rsid w:val="3A254031"/>
    <w:rsid w:val="3A37F9DF"/>
    <w:rsid w:val="3AD3CCD9"/>
    <w:rsid w:val="3AE8C5B5"/>
    <w:rsid w:val="3B6155CF"/>
    <w:rsid w:val="3BA7490F"/>
    <w:rsid w:val="3BEE2087"/>
    <w:rsid w:val="3C75FFC7"/>
    <w:rsid w:val="3C8D1606"/>
    <w:rsid w:val="3CDD5EB1"/>
    <w:rsid w:val="3D59E0ED"/>
    <w:rsid w:val="3D7D219F"/>
    <w:rsid w:val="3D923DFA"/>
    <w:rsid w:val="3DD385F8"/>
    <w:rsid w:val="3E36E654"/>
    <w:rsid w:val="3E4D5750"/>
    <w:rsid w:val="3EA2A6B6"/>
    <w:rsid w:val="3F94F9B5"/>
    <w:rsid w:val="3F97C6B1"/>
    <w:rsid w:val="408C6259"/>
    <w:rsid w:val="40F81846"/>
    <w:rsid w:val="410FB7E8"/>
    <w:rsid w:val="41101B71"/>
    <w:rsid w:val="41C6C32A"/>
    <w:rsid w:val="41EE42D7"/>
    <w:rsid w:val="4268839F"/>
    <w:rsid w:val="42757F93"/>
    <w:rsid w:val="435C6955"/>
    <w:rsid w:val="436FAC63"/>
    <w:rsid w:val="438437F2"/>
    <w:rsid w:val="44DFE5B3"/>
    <w:rsid w:val="45FA89E2"/>
    <w:rsid w:val="468BC2C1"/>
    <w:rsid w:val="46BCF04D"/>
    <w:rsid w:val="4767D711"/>
    <w:rsid w:val="48A02064"/>
    <w:rsid w:val="48D05A1C"/>
    <w:rsid w:val="4A0DF4E6"/>
    <w:rsid w:val="4A6855C3"/>
    <w:rsid w:val="4B57429D"/>
    <w:rsid w:val="4B6DAEAE"/>
    <w:rsid w:val="4BC73203"/>
    <w:rsid w:val="4BF8119F"/>
    <w:rsid w:val="4C4F044B"/>
    <w:rsid w:val="4CA4DCDD"/>
    <w:rsid w:val="4F19841A"/>
    <w:rsid w:val="4FED1E90"/>
    <w:rsid w:val="512601CD"/>
    <w:rsid w:val="514A854C"/>
    <w:rsid w:val="53292280"/>
    <w:rsid w:val="53B625D6"/>
    <w:rsid w:val="53F2BF0C"/>
    <w:rsid w:val="5444B703"/>
    <w:rsid w:val="546EB586"/>
    <w:rsid w:val="5559229F"/>
    <w:rsid w:val="56835F3E"/>
    <w:rsid w:val="56F95445"/>
    <w:rsid w:val="5716F3A6"/>
    <w:rsid w:val="582B42B0"/>
    <w:rsid w:val="58710443"/>
    <w:rsid w:val="589695B9"/>
    <w:rsid w:val="58F1D0E7"/>
    <w:rsid w:val="591F5D03"/>
    <w:rsid w:val="5B202A34"/>
    <w:rsid w:val="5CCA3055"/>
    <w:rsid w:val="5DC775B1"/>
    <w:rsid w:val="5DD62F46"/>
    <w:rsid w:val="5E85B6DD"/>
    <w:rsid w:val="5EBD7201"/>
    <w:rsid w:val="5FF1A4E6"/>
    <w:rsid w:val="60DF2D29"/>
    <w:rsid w:val="6285917E"/>
    <w:rsid w:val="6319CE80"/>
    <w:rsid w:val="63420F75"/>
    <w:rsid w:val="65680FDC"/>
    <w:rsid w:val="663A8007"/>
    <w:rsid w:val="66CEB16E"/>
    <w:rsid w:val="67860F77"/>
    <w:rsid w:val="690A6758"/>
    <w:rsid w:val="69268540"/>
    <w:rsid w:val="698551CF"/>
    <w:rsid w:val="6A071D39"/>
    <w:rsid w:val="6A0CEC0B"/>
    <w:rsid w:val="6BA337E8"/>
    <w:rsid w:val="6D103C64"/>
    <w:rsid w:val="6D14456F"/>
    <w:rsid w:val="6E31F502"/>
    <w:rsid w:val="6E6C5FE8"/>
    <w:rsid w:val="6E8BDA29"/>
    <w:rsid w:val="713486D1"/>
    <w:rsid w:val="71D8BD72"/>
    <w:rsid w:val="729D2B40"/>
    <w:rsid w:val="746A17A1"/>
    <w:rsid w:val="74891036"/>
    <w:rsid w:val="749A410A"/>
    <w:rsid w:val="75AFDE16"/>
    <w:rsid w:val="75C78464"/>
    <w:rsid w:val="7731128E"/>
    <w:rsid w:val="7750539A"/>
    <w:rsid w:val="77892E60"/>
    <w:rsid w:val="780BD915"/>
    <w:rsid w:val="78B6C336"/>
    <w:rsid w:val="78E3CA33"/>
    <w:rsid w:val="7904DA32"/>
    <w:rsid w:val="79E14A8F"/>
    <w:rsid w:val="7A2289BE"/>
    <w:rsid w:val="7A758ED9"/>
    <w:rsid w:val="7AACFFD7"/>
    <w:rsid w:val="7AC2432A"/>
    <w:rsid w:val="7AF45EAF"/>
    <w:rsid w:val="7B95EF41"/>
    <w:rsid w:val="7DA905B4"/>
    <w:rsid w:val="7E07C10F"/>
    <w:rsid w:val="7E83A555"/>
    <w:rsid w:val="7FC0A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8436"/>
  <w15:docId w15:val="{F234FCE9-E271-4375-B63B-C1D1909A3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4558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gov.au/resources/publications/mymedicare-registration-form?language=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rvicesaustralia.gov.au/register-for-mymedicare?context=22751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uthwesternsydneyphn583.sharepoint.com/:w:/r/Service%20Support/_layouts/15/Doc.aspx?sourcedoc=%7B8AE40A0D-CF95-4070-BDA4-8014D281DDC4%7D&amp;file=20250324POLARWalkthrough_ClinicSummaryBETA_MyMedicare-DRAFTV0.1.docx&amp;action=default&amp;mobileredirect=tru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DB451-F129-48A7-8E02-3A78494DD395}"/>
      </w:docPartPr>
      <w:docPartBody>
        <w:p w:rsidR="00692FBA" w:rsidRDefault="002F094B">
          <w:r w:rsidRPr="00783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D8E7BD0FDD4A49954CA4193D7B3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50C9-BCCE-48BC-B12D-ECF64B8A6D10}"/>
      </w:docPartPr>
      <w:docPartBody>
        <w:p w:rsidR="00780C55" w:rsidRDefault="00390CBC" w:rsidP="00390CBC">
          <w:pPr>
            <w:pStyle w:val="03D8E7BD0FDD4A49954CA4193D7B3D49"/>
          </w:pPr>
          <w:r w:rsidRPr="00783E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panose1 w:val="00000000000000000000"/>
    <w:charset w:val="00"/>
    <w:family w:val="roman"/>
    <w:notTrueType/>
    <w:pitch w:val="default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632BB"/>
    <w:rsid w:val="00063C6E"/>
    <w:rsid w:val="000950BA"/>
    <w:rsid w:val="000C086F"/>
    <w:rsid w:val="00117DB1"/>
    <w:rsid w:val="001255B7"/>
    <w:rsid w:val="001557F9"/>
    <w:rsid w:val="00245866"/>
    <w:rsid w:val="00293077"/>
    <w:rsid w:val="002A2BFF"/>
    <w:rsid w:val="002F094B"/>
    <w:rsid w:val="00390CBC"/>
    <w:rsid w:val="003E5A86"/>
    <w:rsid w:val="00417208"/>
    <w:rsid w:val="00472650"/>
    <w:rsid w:val="004E3F95"/>
    <w:rsid w:val="00501A77"/>
    <w:rsid w:val="00503835"/>
    <w:rsid w:val="00536342"/>
    <w:rsid w:val="00555137"/>
    <w:rsid w:val="00556598"/>
    <w:rsid w:val="005A18C4"/>
    <w:rsid w:val="005E1A09"/>
    <w:rsid w:val="005F5B51"/>
    <w:rsid w:val="00692FBA"/>
    <w:rsid w:val="007123CE"/>
    <w:rsid w:val="00743819"/>
    <w:rsid w:val="00777AA7"/>
    <w:rsid w:val="00780C55"/>
    <w:rsid w:val="007B7304"/>
    <w:rsid w:val="007E1FAA"/>
    <w:rsid w:val="008A4821"/>
    <w:rsid w:val="009526BC"/>
    <w:rsid w:val="009C0C6C"/>
    <w:rsid w:val="009E5A38"/>
    <w:rsid w:val="00A16AF8"/>
    <w:rsid w:val="00AF339A"/>
    <w:rsid w:val="00AF6BBA"/>
    <w:rsid w:val="00B66945"/>
    <w:rsid w:val="00B9426B"/>
    <w:rsid w:val="00BF103C"/>
    <w:rsid w:val="00C34D71"/>
    <w:rsid w:val="00C56E14"/>
    <w:rsid w:val="00C87F55"/>
    <w:rsid w:val="00D25219"/>
    <w:rsid w:val="00DD308F"/>
    <w:rsid w:val="00DD65F8"/>
    <w:rsid w:val="00DE7FEF"/>
    <w:rsid w:val="00E152DD"/>
    <w:rsid w:val="00E501AB"/>
    <w:rsid w:val="00E732C4"/>
    <w:rsid w:val="00E9357D"/>
    <w:rsid w:val="00F146F9"/>
    <w:rsid w:val="00F44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CBC"/>
    <w:rPr>
      <w:color w:val="808080"/>
    </w:rPr>
  </w:style>
  <w:style w:type="paragraph" w:customStyle="1" w:styleId="03D8E7BD0FDD4A49954CA4193D7B3D49">
    <w:name w:val="03D8E7BD0FDD4A49954CA4193D7B3D49"/>
    <w:rsid w:val="00390CBC"/>
    <w:rPr>
      <w:kern w:val="2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Jennifer Green</DisplayName>
        <AccountId>83</AccountId>
        <AccountType/>
      </UserInfo>
      <UserInfo>
        <DisplayName>Karen Goddard</DisplayName>
        <AccountId>53</AccountId>
        <AccountType/>
      </UserInfo>
      <UserInfo>
        <DisplayName>Nadine Toscano - (She/Her)</DisplayName>
        <AccountId>4293</AccountId>
        <AccountType/>
      </UserInfo>
      <UserInfo>
        <DisplayName>Kathryn Dovey</DisplayName>
        <AccountId>636</AccountId>
        <AccountType/>
      </UserInfo>
      <UserInfo>
        <DisplayName>Lisa Cerruto</DisplayName>
        <AccountId>12933</AccountId>
        <AccountType/>
      </UserInfo>
      <UserInfo>
        <DisplayName>Kathy Liang</DisplayName>
        <AccountId>8396</AccountId>
        <AccountType/>
      </UserInfo>
      <UserInfo>
        <DisplayName>Tracy Higgins</DisplayName>
        <AccountId>9016</AccountId>
        <AccountType/>
      </UserInfo>
      <UserInfo>
        <DisplayName>Janet Liang</DisplayName>
        <AccountId>3859</AccountId>
        <AccountType/>
      </UserInfo>
      <UserInfo>
        <DisplayName>Vencelle Pamonag</DisplayName>
        <AccountId>13924</AccountId>
        <AccountType/>
      </UserInfo>
    </SharedWithUsers>
    <lcf76f155ced4ddcb4097134ff3c332f xmlns="e46411e3-5342-42d4-8f10-59f099e8a52d">
      <Terms xmlns="http://schemas.microsoft.com/office/infopath/2007/PartnerControls"/>
    </lcf76f155ced4ddcb4097134ff3c332f>
    <TaxCatchAll xmlns="53fc4fb2-dd8c-4e66-902d-5e2aca87e25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19" ma:contentTypeDescription="Create a new document." ma:contentTypeScope="" ma:versionID="f587987f04c8aef5ca65a705ce73e702">
  <xsd:schema xmlns:xsd="http://www.w3.org/2001/XMLSchema" xmlns:xs="http://www.w3.org/2001/XMLSchema" xmlns:p="http://schemas.microsoft.com/office/2006/metadata/properties" xmlns:ns2="e46411e3-5342-42d4-8f10-59f099e8a52d" xmlns:ns3="2d2d719c-475e-407a-ad60-edeadaa3aa05" xmlns:ns4="53fc4fb2-dd8c-4e66-902d-5e2aca87e250" targetNamespace="http://schemas.microsoft.com/office/2006/metadata/properties" ma:root="true" ma:fieldsID="b916b04be87636fa34a226a63a4a02fb" ns2:_="" ns3:_="" ns4:_="">
    <xsd:import namespace="e46411e3-5342-42d4-8f10-59f099e8a52d"/>
    <xsd:import namespace="2d2d719c-475e-407a-ad60-edeadaa3aa05"/>
    <xsd:import namespace="53fc4fb2-dd8c-4e66-902d-5e2aca87e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ba90c9-961d-4c36-ac2f-829086de83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c4fb2-dd8c-4e66-902d-5e2aca87e25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4b432d-74ff-48bc-8862-753df76c43c0}" ma:internalName="TaxCatchAll" ma:showField="CatchAllData" ma:web="53fc4fb2-dd8c-4e66-902d-5e2aca87e2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47005-064C-4EEC-A5E4-C8C5A70B4A10}">
  <ds:schemaRefs>
    <ds:schemaRef ds:uri="http://schemas.microsoft.com/office/2006/metadata/properties"/>
    <ds:schemaRef ds:uri="http://schemas.microsoft.com/office/infopath/2007/PartnerControls"/>
    <ds:schemaRef ds:uri="e46411e3-5342-42d4-8f10-59f099e8a52d"/>
    <ds:schemaRef ds:uri="2d2d719c-475e-407a-ad60-edeadaa3aa05"/>
    <ds:schemaRef ds:uri="53fc4fb2-dd8c-4e66-902d-5e2aca87e250"/>
  </ds:schemaRefs>
</ds:datastoreItem>
</file>

<file path=customXml/itemProps2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B841C8-8035-4FDE-BCC1-D7A458667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411e3-5342-42d4-8f10-59f099e8a52d"/>
    <ds:schemaRef ds:uri="2d2d719c-475e-407a-ad60-edeadaa3aa05"/>
    <ds:schemaRef ds:uri="53fc4fb2-dd8c-4e66-902d-5e2aca87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835</Words>
  <Characters>4761</Characters>
  <Application>Microsoft Office Word</Application>
  <DocSecurity>4</DocSecurity>
  <Lines>39</Lines>
  <Paragraphs>11</Paragraphs>
  <ScaleCrop>false</ScaleCrop>
  <Company/>
  <LinksUpToDate>false</LinksUpToDate>
  <CharactersWithSpaces>5585</CharactersWithSpaces>
  <SharedDoc>false</SharedDoc>
  <HLinks>
    <vt:vector size="18" baseType="variant">
      <vt:variant>
        <vt:i4>6029325</vt:i4>
      </vt:variant>
      <vt:variant>
        <vt:i4>6</vt:i4>
      </vt:variant>
      <vt:variant>
        <vt:i4>0</vt:i4>
      </vt:variant>
      <vt:variant>
        <vt:i4>5</vt:i4>
      </vt:variant>
      <vt:variant>
        <vt:lpwstr>https://www.health.gov.au/resources/publications/mymedicare-registration-form?language=en</vt:lpwstr>
      </vt:variant>
      <vt:variant>
        <vt:lpwstr/>
      </vt:variant>
      <vt:variant>
        <vt:i4>131103</vt:i4>
      </vt:variant>
      <vt:variant>
        <vt:i4>3</vt:i4>
      </vt:variant>
      <vt:variant>
        <vt:i4>0</vt:i4>
      </vt:variant>
      <vt:variant>
        <vt:i4>5</vt:i4>
      </vt:variant>
      <vt:variant>
        <vt:lpwstr>https://www.servicesaustralia.gov.au/register-for-mymedicare?context=22751</vt:lpwstr>
      </vt:variant>
      <vt:variant>
        <vt:lpwstr>moa</vt:lpwstr>
      </vt:variant>
      <vt:variant>
        <vt:i4>5308525</vt:i4>
      </vt:variant>
      <vt:variant>
        <vt:i4>0</vt:i4>
      </vt:variant>
      <vt:variant>
        <vt:i4>0</vt:i4>
      </vt:variant>
      <vt:variant>
        <vt:i4>5</vt:i4>
      </vt:variant>
      <vt:variant>
        <vt:lpwstr>https://southwesternsydneyphn583.sharepoint.com/:w:/r/Service Support/_layouts/15/Doc.aspx?sourcedoc=%7B8AE40A0D-CF95-4070-BDA4-8014D281DDC4%7D&amp;file=20250324POLARWalkthrough_ClinicSummaryBETA_MyMedicare-DRAFTV0.1.docx&amp;action=default&amp;mobileredirect=tru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Tracy Higgins</cp:lastModifiedBy>
  <cp:revision>48</cp:revision>
  <cp:lastPrinted>2025-04-29T15:36:00Z</cp:lastPrinted>
  <dcterms:created xsi:type="dcterms:W3CDTF">2025-04-09T11:48:00Z</dcterms:created>
  <dcterms:modified xsi:type="dcterms:W3CDTF">2025-04-2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  <property fmtid="{D5CDD505-2E9C-101B-9397-08002B2CF9AE}" pid="3" name="MediaServiceImageTags">
    <vt:lpwstr/>
  </property>
  <property fmtid="{D5CDD505-2E9C-101B-9397-08002B2CF9AE}" pid="4" name="GrammarlyDocumentId">
    <vt:lpwstr>38df82ef173b6a232fd370f0d3b0bb1e55bc67c4bda09c040151205fa291405f</vt:lpwstr>
  </property>
</Properties>
</file>